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A1B098" w14:textId="485908E9" w:rsidR="00F90DAB" w:rsidRPr="008B4A99" w:rsidRDefault="00F90DAB" w:rsidP="00F90DAB">
      <w:pPr>
        <w:pStyle w:val="p1a"/>
        <w:spacing w:line="240" w:lineRule="auto"/>
        <w:jc w:val="lowKashida"/>
        <w:rPr>
          <w:rFonts w:asciiTheme="majorBidi" w:hAnsiTheme="majorBidi" w:cstheme="majorBidi"/>
          <w:i/>
          <w:iCs/>
          <w:color w:val="FF0000"/>
        </w:rPr>
      </w:pPr>
      <w:bookmarkStart w:id="0" w:name="OLE_LINK1"/>
    </w:p>
    <w:p w14:paraId="48B8339C" w14:textId="77777777" w:rsidR="00F90DAB" w:rsidRPr="00F90DAB" w:rsidRDefault="00F90DAB" w:rsidP="00F90DAB">
      <w:pPr>
        <w:spacing w:line="240" w:lineRule="auto"/>
        <w:jc w:val="lowKashida"/>
        <w:rPr>
          <w:rFonts w:asciiTheme="majorBidi" w:hAnsiTheme="majorBidi" w:cstheme="majorBidi"/>
        </w:rPr>
      </w:pPr>
    </w:p>
    <w:p w14:paraId="71EFC8F4" w14:textId="37AE0003" w:rsidR="008B4A99" w:rsidRPr="008B4A99" w:rsidRDefault="009B2539" w:rsidP="008B4A99">
      <w:pPr>
        <w:pStyle w:val="papertitle"/>
        <w:spacing w:line="240" w:lineRule="auto"/>
        <w:jc w:val="lowKashida"/>
        <w:rPr>
          <w:rFonts w:asciiTheme="majorBidi" w:hAnsiTheme="majorBidi" w:cstheme="majorBidi"/>
          <w:color w:val="BFBFBF"/>
        </w:rPr>
      </w:pPr>
      <w:r w:rsidRPr="00F90DAB">
        <w:rPr>
          <w:rFonts w:asciiTheme="majorBidi" w:hAnsiTheme="majorBidi" w:cstheme="majorBidi"/>
        </w:rPr>
        <w:t>Contribution Title</w:t>
      </w:r>
      <w:r w:rsidR="00540F62" w:rsidRPr="00F90DAB">
        <w:rPr>
          <w:rFonts w:asciiTheme="majorBidi" w:hAnsiTheme="majorBidi" w:cstheme="majorBidi"/>
        </w:rPr>
        <w:t xml:space="preserve"> </w:t>
      </w:r>
      <w:r w:rsidR="00540F62" w:rsidRPr="00F90DAB">
        <w:rPr>
          <w:rFonts w:asciiTheme="majorBidi" w:hAnsiTheme="majorBidi" w:cstheme="majorBidi"/>
          <w:color w:val="BFBFBF"/>
        </w:rPr>
        <w:t>(Times New Roman 14)</w:t>
      </w:r>
      <w:bookmarkStart w:id="1" w:name="_GoBack"/>
      <w:bookmarkEnd w:id="1"/>
    </w:p>
    <w:p w14:paraId="7E0E9CDA" w14:textId="53E41E06" w:rsidR="00861436" w:rsidRPr="00F90DAB" w:rsidRDefault="00861436" w:rsidP="00F90DAB">
      <w:pPr>
        <w:pStyle w:val="author"/>
        <w:spacing w:line="240" w:lineRule="auto"/>
        <w:jc w:val="lowKashida"/>
        <w:rPr>
          <w:rFonts w:asciiTheme="majorBidi" w:hAnsiTheme="majorBidi" w:cstheme="majorBidi"/>
          <w:i/>
          <w:iCs/>
          <w:color w:val="FF0000"/>
        </w:rPr>
      </w:pPr>
      <w:r w:rsidRPr="00F90DAB">
        <w:rPr>
          <w:rFonts w:asciiTheme="majorBidi" w:hAnsiTheme="majorBidi" w:cstheme="majorBidi"/>
          <w:i/>
          <w:iCs/>
          <w:color w:val="FF0000"/>
        </w:rPr>
        <w:t>The title should be concise (max 120 characters)</w:t>
      </w:r>
      <w:r w:rsidR="007C3C3D" w:rsidRPr="00F90DAB">
        <w:rPr>
          <w:rFonts w:asciiTheme="majorBidi" w:hAnsiTheme="majorBidi" w:cstheme="majorBidi"/>
          <w:i/>
          <w:iCs/>
          <w:color w:val="FF0000"/>
        </w:rPr>
        <w:t xml:space="preserve"> and include location, method and time information if relevant</w:t>
      </w:r>
    </w:p>
    <w:p w14:paraId="144F5D31" w14:textId="0B4B089D" w:rsidR="008143ED" w:rsidRPr="00F90DAB" w:rsidRDefault="009B2539" w:rsidP="00F90DAB">
      <w:pPr>
        <w:pStyle w:val="author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First Author</w:t>
      </w:r>
      <w:r w:rsidR="00540F62" w:rsidRPr="00F90DAB">
        <w:rPr>
          <w:rFonts w:asciiTheme="majorBidi" w:hAnsiTheme="majorBidi" w:cstheme="majorBidi"/>
        </w:rPr>
        <w:t xml:space="preserve"> (First Name</w:t>
      </w:r>
      <w:r w:rsidR="007F29BB" w:rsidRPr="00F90DAB">
        <w:rPr>
          <w:rFonts w:asciiTheme="majorBidi" w:hAnsiTheme="majorBidi" w:cstheme="majorBidi"/>
        </w:rPr>
        <w:t xml:space="preserve"> + Family</w:t>
      </w:r>
      <w:r w:rsidR="00540F62" w:rsidRPr="00F90DAB">
        <w:rPr>
          <w:rFonts w:asciiTheme="majorBidi" w:hAnsiTheme="majorBidi" w:cstheme="majorBidi"/>
        </w:rPr>
        <w:t xml:space="preserve"> Name)</w:t>
      </w:r>
      <w:r w:rsidR="00AB62AF" w:rsidRPr="00F90DAB">
        <w:rPr>
          <w:rStyle w:val="ORCID"/>
          <w:rFonts w:asciiTheme="majorBidi" w:hAnsiTheme="majorBidi" w:cstheme="majorBidi"/>
        </w:rPr>
        <w:t>1</w:t>
      </w:r>
      <w:r w:rsidR="00AB62AF" w:rsidRPr="00F90DAB">
        <w:rPr>
          <w:rFonts w:asciiTheme="majorBidi" w:hAnsiTheme="majorBidi" w:cstheme="majorBidi"/>
        </w:rPr>
        <w:t>, Second Author</w:t>
      </w:r>
      <w:r w:rsidR="00540F62" w:rsidRPr="00F90DAB">
        <w:rPr>
          <w:rFonts w:asciiTheme="majorBidi" w:hAnsiTheme="majorBidi" w:cstheme="majorBidi"/>
        </w:rPr>
        <w:t xml:space="preserve"> (First Name </w:t>
      </w:r>
      <w:r w:rsidR="007F29BB" w:rsidRPr="00F90DAB">
        <w:rPr>
          <w:rFonts w:asciiTheme="majorBidi" w:hAnsiTheme="majorBidi" w:cstheme="majorBidi"/>
        </w:rPr>
        <w:t>+ Family</w:t>
      </w:r>
      <w:r w:rsidR="00540F62" w:rsidRPr="00F90DAB">
        <w:rPr>
          <w:rFonts w:asciiTheme="majorBidi" w:hAnsiTheme="majorBidi" w:cstheme="majorBidi"/>
        </w:rPr>
        <w:t xml:space="preserve"> Name)</w:t>
      </w:r>
      <w:r w:rsidR="00AB62AF" w:rsidRPr="00F90DAB">
        <w:rPr>
          <w:rStyle w:val="ORCID"/>
          <w:rFonts w:asciiTheme="majorBidi" w:hAnsiTheme="majorBidi" w:cstheme="majorBidi"/>
        </w:rPr>
        <w:t>2</w:t>
      </w:r>
      <w:r w:rsidR="007F29BB" w:rsidRPr="00F90DAB">
        <w:rPr>
          <w:rFonts w:asciiTheme="majorBidi" w:hAnsiTheme="majorBidi" w:cstheme="majorBidi"/>
        </w:rPr>
        <w:t xml:space="preserve">, </w:t>
      </w:r>
      <w:r w:rsidR="00AB62AF" w:rsidRPr="00F90DAB">
        <w:rPr>
          <w:rFonts w:asciiTheme="majorBidi" w:hAnsiTheme="majorBidi" w:cstheme="majorBidi"/>
        </w:rPr>
        <w:t>Third</w:t>
      </w:r>
      <w:r w:rsidRPr="00F90DAB">
        <w:rPr>
          <w:rFonts w:asciiTheme="majorBidi" w:hAnsiTheme="majorBidi" w:cstheme="majorBidi"/>
        </w:rPr>
        <w:t xml:space="preserve"> Author</w:t>
      </w:r>
      <w:r w:rsidR="00540F62" w:rsidRPr="00F90DAB">
        <w:rPr>
          <w:rFonts w:asciiTheme="majorBidi" w:hAnsiTheme="majorBidi" w:cstheme="majorBidi"/>
        </w:rPr>
        <w:t xml:space="preserve"> (First Name </w:t>
      </w:r>
      <w:r w:rsidR="007F29BB" w:rsidRPr="00F90DAB">
        <w:rPr>
          <w:rFonts w:asciiTheme="majorBidi" w:hAnsiTheme="majorBidi" w:cstheme="majorBidi"/>
        </w:rPr>
        <w:t xml:space="preserve">+ Family </w:t>
      </w:r>
      <w:r w:rsidR="00540F62" w:rsidRPr="00F90DAB">
        <w:rPr>
          <w:rFonts w:asciiTheme="majorBidi" w:hAnsiTheme="majorBidi" w:cstheme="majorBidi"/>
        </w:rPr>
        <w:t>Name)</w:t>
      </w:r>
      <w:r w:rsidR="00AB62AF" w:rsidRPr="00F90DAB">
        <w:rPr>
          <w:rStyle w:val="ORCID"/>
          <w:rFonts w:asciiTheme="majorBidi" w:hAnsiTheme="majorBidi" w:cstheme="majorBidi"/>
        </w:rPr>
        <w:t>3</w:t>
      </w:r>
      <w:r w:rsidR="007F29BB" w:rsidRPr="00F90DAB">
        <w:rPr>
          <w:rFonts w:asciiTheme="majorBidi" w:hAnsiTheme="majorBidi" w:cstheme="majorBidi"/>
        </w:rPr>
        <w:t>, ….., ….., ….. and Last Author (First Name + Family Name)</w:t>
      </w:r>
      <w:r w:rsidR="007F29BB" w:rsidRPr="00F90DAB">
        <w:rPr>
          <w:rStyle w:val="ORCID"/>
          <w:rFonts w:asciiTheme="majorBidi" w:hAnsiTheme="majorBidi" w:cstheme="majorBidi"/>
        </w:rPr>
        <w:t>6</w:t>
      </w:r>
      <w:r w:rsidR="007F29BB" w:rsidRPr="00F90DAB">
        <w:rPr>
          <w:rFonts w:asciiTheme="majorBidi" w:hAnsiTheme="majorBidi" w:cstheme="majorBidi"/>
          <w:color w:val="BFBFBF"/>
        </w:rPr>
        <w:t xml:space="preserve"> </w:t>
      </w:r>
      <w:r w:rsidR="00540F62" w:rsidRPr="00F90DAB">
        <w:rPr>
          <w:rFonts w:asciiTheme="majorBidi" w:hAnsiTheme="majorBidi" w:cstheme="majorBidi"/>
          <w:color w:val="BFBFBF"/>
        </w:rPr>
        <w:t>(</w:t>
      </w:r>
      <w:r w:rsidR="007F29BB" w:rsidRPr="00F90DAB">
        <w:rPr>
          <w:rFonts w:asciiTheme="majorBidi" w:hAnsiTheme="majorBidi" w:cstheme="majorBidi"/>
          <w:color w:val="BFBFBF"/>
        </w:rPr>
        <w:t xml:space="preserve">Full and complete names! No abbreviation of names is allowed! And please do not inverse names… Family Name always </w:t>
      </w:r>
      <w:r w:rsidR="00662DD4" w:rsidRPr="00F90DAB">
        <w:rPr>
          <w:rFonts w:asciiTheme="majorBidi" w:hAnsiTheme="majorBidi" w:cstheme="majorBidi"/>
          <w:color w:val="BFBFBF"/>
        </w:rPr>
        <w:t xml:space="preserve">goes </w:t>
      </w:r>
      <w:r w:rsidR="007F29BB" w:rsidRPr="00F90DAB">
        <w:rPr>
          <w:rFonts w:asciiTheme="majorBidi" w:hAnsiTheme="majorBidi" w:cstheme="majorBidi"/>
          <w:color w:val="BFBFBF"/>
        </w:rPr>
        <w:t>2</w:t>
      </w:r>
      <w:r w:rsidR="007F29BB" w:rsidRPr="00F90DAB">
        <w:rPr>
          <w:rFonts w:asciiTheme="majorBidi" w:hAnsiTheme="majorBidi" w:cstheme="majorBidi"/>
          <w:color w:val="BFBFBF"/>
          <w:vertAlign w:val="superscript"/>
        </w:rPr>
        <w:t>nd</w:t>
      </w:r>
      <w:r w:rsidR="007F29BB" w:rsidRPr="00F90DAB">
        <w:rPr>
          <w:rFonts w:asciiTheme="majorBidi" w:hAnsiTheme="majorBidi" w:cstheme="majorBidi"/>
          <w:color w:val="BFBFBF"/>
        </w:rPr>
        <w:t xml:space="preserve">… Please use </w:t>
      </w:r>
      <w:r w:rsidR="00540F62" w:rsidRPr="00F90DAB">
        <w:rPr>
          <w:rFonts w:asciiTheme="majorBidi" w:hAnsiTheme="majorBidi" w:cstheme="majorBidi"/>
          <w:color w:val="BFBFBF"/>
        </w:rPr>
        <w:t>Times New Roman 10)</w:t>
      </w:r>
    </w:p>
    <w:p w14:paraId="43B6DCD2" w14:textId="77777777" w:rsidR="008143ED" w:rsidRPr="00F90DAB" w:rsidRDefault="009B2539" w:rsidP="00F90DAB">
      <w:pPr>
        <w:pStyle w:val="address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vertAlign w:val="superscript"/>
        </w:rPr>
        <w:t>1</w:t>
      </w:r>
      <w:r w:rsidRPr="00F90DAB">
        <w:rPr>
          <w:rFonts w:asciiTheme="majorBidi" w:hAnsiTheme="majorBidi" w:cstheme="majorBidi"/>
        </w:rPr>
        <w:t xml:space="preserve"> Princeton University, Princeton NJ 08544, USA</w:t>
      </w:r>
      <w:r w:rsidR="00540F62" w:rsidRPr="00F90DAB">
        <w:rPr>
          <w:rFonts w:asciiTheme="majorBidi" w:hAnsiTheme="majorBidi" w:cstheme="majorBidi"/>
        </w:rPr>
        <w:t xml:space="preserve"> </w:t>
      </w:r>
      <w:r w:rsidR="00540F62" w:rsidRPr="00F90DAB">
        <w:rPr>
          <w:rFonts w:asciiTheme="majorBidi" w:hAnsiTheme="majorBidi" w:cstheme="majorBidi"/>
          <w:color w:val="BFBFBF"/>
        </w:rPr>
        <w:t>(Times New Roman 9)</w:t>
      </w:r>
    </w:p>
    <w:p w14:paraId="59422AB8" w14:textId="77777777" w:rsidR="00AB62AF" w:rsidRPr="00F90DAB" w:rsidRDefault="00AB62AF" w:rsidP="00F90DAB">
      <w:pPr>
        <w:pStyle w:val="address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vertAlign w:val="superscript"/>
        </w:rPr>
        <w:t>2</w:t>
      </w:r>
      <w:r w:rsidR="007F29BB" w:rsidRPr="00F90DAB">
        <w:rPr>
          <w:rFonts w:asciiTheme="majorBidi" w:hAnsiTheme="majorBidi" w:cstheme="majorBidi"/>
        </w:rPr>
        <w:t xml:space="preserve"> </w:t>
      </w:r>
      <w:r w:rsidRPr="00F90DAB">
        <w:rPr>
          <w:rFonts w:asciiTheme="majorBidi" w:hAnsiTheme="majorBidi" w:cstheme="majorBidi"/>
        </w:rPr>
        <w:t>University</w:t>
      </w:r>
      <w:r w:rsidR="007F29BB" w:rsidRPr="00F90DAB">
        <w:rPr>
          <w:rFonts w:asciiTheme="majorBidi" w:hAnsiTheme="majorBidi" w:cstheme="majorBidi"/>
        </w:rPr>
        <w:t xml:space="preserve"> of Sfax</w:t>
      </w:r>
      <w:r w:rsidRPr="00F90DAB">
        <w:rPr>
          <w:rFonts w:asciiTheme="majorBidi" w:hAnsiTheme="majorBidi" w:cstheme="majorBidi"/>
        </w:rPr>
        <w:t>, 3029 Sfax, Tunisia</w:t>
      </w:r>
    </w:p>
    <w:p w14:paraId="5335C468" w14:textId="77777777" w:rsidR="008B4A99" w:rsidRDefault="00AB62AF" w:rsidP="00F90DAB">
      <w:pPr>
        <w:pStyle w:val="address"/>
        <w:spacing w:line="240" w:lineRule="auto"/>
        <w:jc w:val="lowKashida"/>
        <w:rPr>
          <w:rFonts w:asciiTheme="majorBidi" w:hAnsiTheme="majorBidi" w:cstheme="majorBidi"/>
          <w:lang w:val="de-DE"/>
        </w:rPr>
      </w:pPr>
      <w:r w:rsidRPr="008B4A99">
        <w:rPr>
          <w:rFonts w:asciiTheme="majorBidi" w:hAnsiTheme="majorBidi" w:cstheme="majorBidi"/>
          <w:vertAlign w:val="superscript"/>
          <w:lang w:val="de-DE"/>
        </w:rPr>
        <w:t>3</w:t>
      </w:r>
      <w:r w:rsidR="007F29BB" w:rsidRPr="008B4A99">
        <w:rPr>
          <w:rFonts w:asciiTheme="majorBidi" w:hAnsiTheme="majorBidi" w:cstheme="majorBidi"/>
          <w:lang w:val="de-DE"/>
        </w:rPr>
        <w:t xml:space="preserve"> Springer Publishing</w:t>
      </w:r>
      <w:r w:rsidR="009B2539" w:rsidRPr="008B4A99">
        <w:rPr>
          <w:rFonts w:asciiTheme="majorBidi" w:hAnsiTheme="majorBidi" w:cstheme="majorBidi"/>
          <w:lang w:val="de-DE"/>
        </w:rPr>
        <w:t>, 69121 Heidelberg, Germany</w:t>
      </w:r>
    </w:p>
    <w:p w14:paraId="5A6DCB27" w14:textId="4E6E07AA" w:rsidR="008143ED" w:rsidRPr="008B4A99" w:rsidRDefault="008B4A99" w:rsidP="00F90DAB">
      <w:pPr>
        <w:pStyle w:val="address"/>
        <w:spacing w:line="240" w:lineRule="auto"/>
        <w:jc w:val="lowKashida"/>
        <w:rPr>
          <w:rFonts w:asciiTheme="majorBidi" w:hAnsiTheme="majorBidi" w:cstheme="majorBidi"/>
          <w:lang w:val="de-DE"/>
        </w:rPr>
      </w:pPr>
      <w:r w:rsidRPr="008B4A99">
        <w:rPr>
          <w:rFonts w:asciiTheme="majorBidi" w:hAnsiTheme="majorBidi" w:cstheme="majorBidi"/>
          <w:lang w:val="de-DE"/>
        </w:rPr>
        <w:t>E</w:t>
      </w:r>
      <w:r>
        <w:rPr>
          <w:rFonts w:asciiTheme="majorBidi" w:hAnsiTheme="majorBidi" w:cstheme="majorBidi"/>
          <w:lang w:val="de-DE"/>
        </w:rPr>
        <w:t xml:space="preserve">mail: </w:t>
      </w:r>
      <w:hyperlink r:id="rId8" w:history="1">
        <w:r w:rsidR="001C77C8" w:rsidRPr="008B4A99">
          <w:rPr>
            <w:rFonts w:asciiTheme="majorBidi" w:hAnsiTheme="majorBidi" w:cstheme="majorBidi"/>
            <w:lang w:val="de-DE"/>
          </w:rPr>
          <w:t>corresponding-author-only@gmail.com</w:t>
        </w:r>
      </w:hyperlink>
    </w:p>
    <w:p w14:paraId="20C84E8A" w14:textId="227F8B0A" w:rsidR="00A255F1" w:rsidRPr="00F90DAB" w:rsidRDefault="00A255F1" w:rsidP="00F90DAB">
      <w:pPr>
        <w:pStyle w:val="abstract"/>
        <w:spacing w:after="0" w:line="240" w:lineRule="auto"/>
        <w:ind w:firstLine="0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b/>
          <w:bCs/>
        </w:rPr>
        <w:t xml:space="preserve">Abstract. </w:t>
      </w:r>
      <w:r w:rsidRPr="00F90DAB">
        <w:rPr>
          <w:rFonts w:asciiTheme="majorBidi" w:hAnsiTheme="majorBidi" w:cstheme="majorBidi"/>
        </w:rPr>
        <w:t xml:space="preserve">The abstract should summarize the content of the paper in short terms, i.e. max. </w:t>
      </w:r>
      <w:r w:rsidRPr="00F90DAB">
        <w:rPr>
          <w:rFonts w:asciiTheme="majorBidi" w:hAnsiTheme="majorBidi" w:cstheme="majorBidi"/>
          <w:b/>
          <w:u w:val="single"/>
        </w:rPr>
        <w:t>350 words</w:t>
      </w:r>
      <w:r w:rsidRPr="00F90DAB">
        <w:rPr>
          <w:rFonts w:asciiTheme="majorBidi" w:hAnsiTheme="majorBidi" w:cstheme="majorBidi"/>
        </w:rPr>
        <w:t xml:space="preserve">! Please insert it here </w:t>
      </w:r>
      <w:r w:rsidRPr="00F90DAB">
        <w:rPr>
          <w:rFonts w:asciiTheme="majorBidi" w:hAnsiTheme="majorBidi" w:cstheme="majorBidi"/>
          <w:color w:val="BFBFBF"/>
        </w:rPr>
        <w:t>(Times New Roman 9)</w:t>
      </w:r>
      <w:r w:rsidRPr="00F90DAB">
        <w:rPr>
          <w:rFonts w:asciiTheme="majorBidi" w:hAnsiTheme="majorBidi" w:cstheme="majorBidi"/>
        </w:rPr>
        <w:t>.</w:t>
      </w:r>
      <w:r w:rsidRPr="00F90DAB">
        <w:rPr>
          <w:rFonts w:asciiTheme="majorBidi" w:hAnsiTheme="majorBidi" w:cstheme="majorBidi"/>
        </w:rPr>
        <w:br/>
      </w:r>
    </w:p>
    <w:p w14:paraId="3F79CFA9" w14:textId="2BA6E28E" w:rsidR="00A255F1" w:rsidRPr="00F90DAB" w:rsidRDefault="00A255F1" w:rsidP="00F90DAB">
      <w:pPr>
        <w:pStyle w:val="abstract"/>
        <w:spacing w:line="240" w:lineRule="auto"/>
        <w:ind w:firstLine="0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​As you write your abstract</w:t>
      </w:r>
      <w:r w:rsidR="007C3C3D" w:rsidRPr="00F90DAB">
        <w:rPr>
          <w:rFonts w:asciiTheme="majorBidi" w:hAnsiTheme="majorBidi" w:cstheme="majorBidi"/>
        </w:rPr>
        <w:t xml:space="preserve"> (one paragraph only without any references)</w:t>
      </w:r>
      <w:r w:rsidRPr="00F90DAB">
        <w:rPr>
          <w:rFonts w:asciiTheme="majorBidi" w:hAnsiTheme="majorBidi" w:cstheme="majorBidi"/>
        </w:rPr>
        <w:t>, break it down into different components. Think of the abstract-making task as writing a very brief peer-reviewed paper. It should include the following:</w:t>
      </w:r>
    </w:p>
    <w:p w14:paraId="3F2063D5" w14:textId="45BF850B" w:rsidR="00A255F1" w:rsidRPr="00F90DAB" w:rsidRDefault="00A255F1" w:rsidP="00F90DAB">
      <w:pPr>
        <w:pStyle w:val="abstract"/>
        <w:numPr>
          <w:ilvl w:val="0"/>
          <w:numId w:val="10"/>
        </w:num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Context/Purpose: One to two sentences explaining why you studied this particular topic and </w:t>
      </w:r>
      <w:r w:rsidR="00662DD4" w:rsidRPr="00F90DAB">
        <w:rPr>
          <w:rFonts w:asciiTheme="majorBidi" w:hAnsiTheme="majorBidi" w:cstheme="majorBidi"/>
        </w:rPr>
        <w:t>its significance</w:t>
      </w:r>
      <w:r w:rsidRPr="00F90DAB">
        <w:rPr>
          <w:rFonts w:asciiTheme="majorBidi" w:hAnsiTheme="majorBidi" w:cstheme="majorBidi"/>
        </w:rPr>
        <w:t>. Has past research been done? How does your research add to existing knowledge?</w:t>
      </w:r>
    </w:p>
    <w:p w14:paraId="58A2A943" w14:textId="5F5FD7A7" w:rsidR="00A255F1" w:rsidRPr="00F90DAB" w:rsidRDefault="00A255F1" w:rsidP="00F90DAB">
      <w:pPr>
        <w:pStyle w:val="abstract"/>
        <w:numPr>
          <w:ilvl w:val="0"/>
          <w:numId w:val="10"/>
        </w:num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Methods: </w:t>
      </w:r>
      <w:r w:rsidR="00662DD4" w:rsidRPr="00F90DAB">
        <w:rPr>
          <w:rFonts w:asciiTheme="majorBidi" w:hAnsiTheme="majorBidi" w:cstheme="majorBidi"/>
        </w:rPr>
        <w:t>Explain why you studied this particular topic and its significance in one to two sentences</w:t>
      </w:r>
      <w:r w:rsidRPr="00F90DAB">
        <w:rPr>
          <w:rFonts w:asciiTheme="majorBidi" w:hAnsiTheme="majorBidi" w:cstheme="majorBidi"/>
        </w:rPr>
        <w:t>. How did you collect your data? How did you process your data?</w:t>
      </w:r>
    </w:p>
    <w:p w14:paraId="734442BB" w14:textId="77777777" w:rsidR="00A255F1" w:rsidRPr="00F90DAB" w:rsidRDefault="00A255F1" w:rsidP="00F90DAB">
      <w:pPr>
        <w:pStyle w:val="abstract"/>
        <w:numPr>
          <w:ilvl w:val="0"/>
          <w:numId w:val="10"/>
        </w:num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Results: Three to four sentences about what you found through your research.</w:t>
      </w:r>
    </w:p>
    <w:p w14:paraId="1CC10682" w14:textId="1486B26E" w:rsidR="00A255F1" w:rsidRPr="00F90DAB" w:rsidRDefault="007C3C3D" w:rsidP="00F90DAB">
      <w:pPr>
        <w:pStyle w:val="abstract"/>
        <w:numPr>
          <w:ilvl w:val="0"/>
          <w:numId w:val="10"/>
        </w:num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Discussion/</w:t>
      </w:r>
      <w:r w:rsidR="00A255F1" w:rsidRPr="00F90DAB">
        <w:rPr>
          <w:rFonts w:asciiTheme="majorBidi" w:hAnsiTheme="majorBidi" w:cstheme="majorBidi"/>
        </w:rPr>
        <w:t>Interpretation: Up to four sentences discussing those findings. What do the results mean?</w:t>
      </w:r>
    </w:p>
    <w:p w14:paraId="34236565" w14:textId="77777777" w:rsidR="00A255F1" w:rsidRPr="00F90DAB" w:rsidRDefault="00A255F1" w:rsidP="00F90DAB">
      <w:pPr>
        <w:pStyle w:val="abstract"/>
        <w:numPr>
          <w:ilvl w:val="0"/>
          <w:numId w:val="10"/>
        </w:numPr>
        <w:spacing w:after="0"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Conclusion: One sentence summarizing what you have learned from your research and why it is significant.</w:t>
      </w:r>
    </w:p>
    <w:p w14:paraId="400015BA" w14:textId="6952DFE5" w:rsidR="008143ED" w:rsidRPr="00F90DAB" w:rsidRDefault="009B2539" w:rsidP="00F90DAB">
      <w:pPr>
        <w:pStyle w:val="keywords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b/>
          <w:bCs/>
        </w:rPr>
        <w:t>Keywords:</w:t>
      </w:r>
      <w:r w:rsidRPr="00F90DAB">
        <w:rPr>
          <w:rFonts w:asciiTheme="majorBidi" w:hAnsiTheme="majorBidi" w:cstheme="majorBidi"/>
        </w:rPr>
        <w:t xml:space="preserve"> First Keyword, Second Keyword, Third Keyword</w:t>
      </w:r>
      <w:r w:rsidR="00540F62" w:rsidRPr="00F90DAB">
        <w:rPr>
          <w:rFonts w:asciiTheme="majorBidi" w:hAnsiTheme="majorBidi" w:cstheme="majorBidi"/>
        </w:rPr>
        <w:t xml:space="preserve">, Fourth Keyword, Fifth Keyword </w:t>
      </w:r>
      <w:r w:rsidR="00540F62" w:rsidRPr="00F90DAB">
        <w:rPr>
          <w:rFonts w:asciiTheme="majorBidi" w:hAnsiTheme="majorBidi" w:cstheme="majorBidi"/>
          <w:color w:val="BFBFBF"/>
        </w:rPr>
        <w:t>(Times New Roman 9)</w:t>
      </w:r>
      <w:r w:rsidRPr="00F90DAB">
        <w:rPr>
          <w:rFonts w:asciiTheme="majorBidi" w:hAnsiTheme="majorBidi" w:cstheme="majorBidi"/>
        </w:rPr>
        <w:t>.</w:t>
      </w:r>
    </w:p>
    <w:p w14:paraId="5E4E6A11" w14:textId="46A011AC" w:rsidR="008143ED" w:rsidRPr="00F90DAB" w:rsidRDefault="00AB62AF" w:rsidP="00F90DAB">
      <w:pPr>
        <w:pStyle w:val="heading1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Introduction</w:t>
      </w:r>
      <w:r w:rsidR="00540F62" w:rsidRPr="00F90DAB">
        <w:rPr>
          <w:rFonts w:asciiTheme="majorBidi" w:hAnsiTheme="majorBidi" w:cstheme="majorBidi"/>
          <w:color w:val="BFBFBF"/>
        </w:rPr>
        <w:t xml:space="preserve"> (Times New Roman 12)</w:t>
      </w:r>
    </w:p>
    <w:p w14:paraId="014804CB" w14:textId="7B8075FC" w:rsidR="001C77C8" w:rsidRPr="00F90DAB" w:rsidRDefault="001C77C8" w:rsidP="00F90DAB">
      <w:pPr>
        <w:pStyle w:val="p1a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Please insert here </w:t>
      </w:r>
      <w:r w:rsidR="00540F62" w:rsidRPr="00F90DAB">
        <w:rPr>
          <w:rFonts w:asciiTheme="majorBidi" w:hAnsiTheme="majorBidi" w:cstheme="majorBidi"/>
        </w:rPr>
        <w:t xml:space="preserve">a </w:t>
      </w:r>
      <w:r w:rsidR="00662DD4" w:rsidRPr="00F90DAB">
        <w:rPr>
          <w:rFonts w:asciiTheme="majorBidi" w:hAnsiTheme="majorBidi" w:cstheme="majorBidi"/>
        </w:rPr>
        <w:t>concise</w:t>
      </w:r>
      <w:r w:rsidRPr="00F90DAB">
        <w:rPr>
          <w:rFonts w:asciiTheme="majorBidi" w:hAnsiTheme="majorBidi" w:cstheme="majorBidi"/>
        </w:rPr>
        <w:t xml:space="preserve"> Introduction </w:t>
      </w:r>
      <w:r w:rsidRPr="00F90DAB">
        <w:rPr>
          <w:rFonts w:asciiTheme="majorBidi" w:hAnsiTheme="majorBidi" w:cstheme="majorBidi"/>
          <w:color w:val="BFBFBF"/>
        </w:rPr>
        <w:t>(Times New Roman 10)</w:t>
      </w:r>
      <w:r w:rsidRPr="00F90DAB">
        <w:rPr>
          <w:rFonts w:asciiTheme="majorBidi" w:hAnsiTheme="majorBidi" w:cstheme="majorBidi"/>
        </w:rPr>
        <w:t>. Please note that the first paragraph is not indented. The first paragraph</w:t>
      </w:r>
      <w:r w:rsidR="00B03D9B" w:rsidRPr="00F90DAB">
        <w:rPr>
          <w:rFonts w:asciiTheme="majorBidi" w:hAnsiTheme="majorBidi" w:cstheme="majorBidi"/>
        </w:rPr>
        <w:t>, which</w:t>
      </w:r>
      <w:r w:rsidRPr="00F90DAB">
        <w:rPr>
          <w:rFonts w:asciiTheme="majorBidi" w:hAnsiTheme="majorBidi" w:cstheme="majorBidi"/>
        </w:rPr>
        <w:t xml:space="preserve"> follows a table, figure, equation etc. does not have an indent.</w:t>
      </w:r>
    </w:p>
    <w:p w14:paraId="42EC8177" w14:textId="0A3B3B9D" w:rsidR="00504B4C" w:rsidRPr="00F90DAB" w:rsidRDefault="001C77C8" w:rsidP="00F90DAB">
      <w:p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Subsequent paragraphs, however, are indented (here</w:t>
      </w:r>
      <w:r w:rsidR="00662DD4" w:rsidRPr="00F90DAB">
        <w:rPr>
          <w:rFonts w:asciiTheme="majorBidi" w:hAnsiTheme="majorBidi" w:cstheme="majorBidi"/>
        </w:rPr>
        <w:t>,</w:t>
      </w:r>
      <w:r w:rsidRPr="00F90DAB">
        <w:rPr>
          <w:rFonts w:asciiTheme="majorBidi" w:hAnsiTheme="majorBidi" w:cstheme="majorBidi"/>
        </w:rPr>
        <w:t xml:space="preserve"> </w:t>
      </w:r>
      <w:r w:rsidR="00F92365" w:rsidRPr="00F90DAB">
        <w:rPr>
          <w:rFonts w:asciiTheme="majorBidi" w:hAnsiTheme="majorBidi" w:cstheme="majorBidi"/>
        </w:rPr>
        <w:t>insert the second paragraph</w:t>
      </w:r>
      <w:r w:rsidRPr="00F90DAB">
        <w:rPr>
          <w:rFonts w:asciiTheme="majorBidi" w:hAnsiTheme="majorBidi" w:cstheme="majorBidi"/>
        </w:rPr>
        <w:t>).</w:t>
      </w:r>
      <w:r w:rsidR="008061B2" w:rsidRPr="00F90DAB">
        <w:rPr>
          <w:rFonts w:asciiTheme="majorBidi" w:hAnsiTheme="majorBidi" w:cstheme="majorBidi"/>
        </w:rPr>
        <w:t xml:space="preserve"> </w:t>
      </w:r>
    </w:p>
    <w:p w14:paraId="56E2AD8D" w14:textId="791FE483" w:rsidR="00861436" w:rsidRPr="00F90DAB" w:rsidRDefault="00861436" w:rsidP="00F90DAB">
      <w:p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The last sentence of the Introduction sub</w:t>
      </w:r>
      <w:r w:rsidR="007C3C3D" w:rsidRPr="00F90DAB">
        <w:rPr>
          <w:rFonts w:asciiTheme="majorBidi" w:hAnsiTheme="majorBidi" w:cstheme="majorBidi"/>
        </w:rPr>
        <w:t xml:space="preserve">section </w:t>
      </w:r>
      <w:r w:rsidRPr="00F90DAB">
        <w:rPr>
          <w:rFonts w:asciiTheme="majorBidi" w:hAnsiTheme="majorBidi" w:cstheme="majorBidi"/>
        </w:rPr>
        <w:t>or paragraph should give the purpose/aim of the study.</w:t>
      </w:r>
    </w:p>
    <w:p w14:paraId="062F8209" w14:textId="77777777" w:rsidR="001C77C8" w:rsidRPr="00F90DAB" w:rsidRDefault="001C77C8" w:rsidP="00F90DAB">
      <w:pPr>
        <w:pStyle w:val="heading1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lastRenderedPageBreak/>
        <w:t xml:space="preserve">Settings </w:t>
      </w:r>
      <w:r w:rsidR="00540F62" w:rsidRPr="00F90DAB">
        <w:rPr>
          <w:rFonts w:asciiTheme="majorBidi" w:hAnsiTheme="majorBidi" w:cstheme="majorBidi"/>
        </w:rPr>
        <w:t>or</w:t>
      </w:r>
      <w:r w:rsidRPr="00F90DAB">
        <w:rPr>
          <w:rFonts w:asciiTheme="majorBidi" w:hAnsiTheme="majorBidi" w:cstheme="majorBidi"/>
        </w:rPr>
        <w:t xml:space="preserve"> Methods </w:t>
      </w:r>
      <w:r w:rsidR="00540F62" w:rsidRPr="00F90DAB">
        <w:rPr>
          <w:rFonts w:asciiTheme="majorBidi" w:hAnsiTheme="majorBidi" w:cstheme="majorBidi"/>
        </w:rPr>
        <w:t>or</w:t>
      </w:r>
      <w:r w:rsidRPr="00F90DAB">
        <w:rPr>
          <w:rFonts w:asciiTheme="majorBidi" w:hAnsiTheme="majorBidi" w:cstheme="majorBidi"/>
        </w:rPr>
        <w:t xml:space="preserve"> Materials and Methods </w:t>
      </w:r>
      <w:r w:rsidR="00540F62" w:rsidRPr="00F90DAB">
        <w:rPr>
          <w:rFonts w:asciiTheme="majorBidi" w:hAnsiTheme="majorBidi" w:cstheme="majorBidi"/>
        </w:rPr>
        <w:t xml:space="preserve">or … </w:t>
      </w:r>
      <w:r w:rsidRPr="00F90DAB">
        <w:rPr>
          <w:rFonts w:asciiTheme="majorBidi" w:hAnsiTheme="majorBidi" w:cstheme="majorBidi"/>
        </w:rPr>
        <w:t xml:space="preserve">etc. </w:t>
      </w:r>
      <w:r w:rsidR="00540F62" w:rsidRPr="00F90DAB">
        <w:rPr>
          <w:rFonts w:asciiTheme="majorBidi" w:hAnsiTheme="majorBidi" w:cstheme="majorBidi"/>
          <w:color w:val="BFBFBF"/>
        </w:rPr>
        <w:t>(Times New Roman 12)</w:t>
      </w:r>
    </w:p>
    <w:p w14:paraId="679C3D01" w14:textId="1DD3B0D6" w:rsidR="001C77C8" w:rsidRPr="00F90DAB" w:rsidRDefault="001C77C8" w:rsidP="00F90DAB">
      <w:pPr>
        <w:pStyle w:val="p1a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Please insert here the Second Section </w:t>
      </w:r>
      <w:r w:rsidRPr="00F90DAB">
        <w:rPr>
          <w:rFonts w:asciiTheme="majorBidi" w:hAnsiTheme="majorBidi" w:cstheme="majorBidi"/>
          <w:color w:val="BFBFBF"/>
        </w:rPr>
        <w:t>(Times New Roman 10)</w:t>
      </w:r>
      <w:r w:rsidRPr="00F90DAB">
        <w:rPr>
          <w:rFonts w:asciiTheme="majorBidi" w:hAnsiTheme="majorBidi" w:cstheme="majorBidi"/>
        </w:rPr>
        <w:t>. Please note that the first paragraph is not indented. The first paragraph</w:t>
      </w:r>
      <w:r w:rsidR="000B6585" w:rsidRPr="00F90DAB">
        <w:rPr>
          <w:rFonts w:asciiTheme="majorBidi" w:hAnsiTheme="majorBidi" w:cstheme="majorBidi"/>
        </w:rPr>
        <w:t>,</w:t>
      </w:r>
      <w:r w:rsidRPr="00F90DAB">
        <w:rPr>
          <w:rFonts w:asciiTheme="majorBidi" w:hAnsiTheme="majorBidi" w:cstheme="majorBidi"/>
        </w:rPr>
        <w:t xml:space="preserve"> </w:t>
      </w:r>
      <w:r w:rsidR="000B6585" w:rsidRPr="00F90DAB">
        <w:rPr>
          <w:rFonts w:asciiTheme="majorBidi" w:hAnsiTheme="majorBidi" w:cstheme="majorBidi"/>
        </w:rPr>
        <w:t xml:space="preserve">which </w:t>
      </w:r>
      <w:r w:rsidRPr="00F90DAB">
        <w:rPr>
          <w:rFonts w:asciiTheme="majorBidi" w:hAnsiTheme="majorBidi" w:cstheme="majorBidi"/>
        </w:rPr>
        <w:t>follows a table, figure, equation etc. does not have an indent.</w:t>
      </w:r>
    </w:p>
    <w:p w14:paraId="6FDD2FDE" w14:textId="5F455C14" w:rsidR="001C77C8" w:rsidRPr="00F90DAB" w:rsidRDefault="001C77C8" w:rsidP="00F90DAB">
      <w:p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Subsequent paragraphs, however, are indented (here</w:t>
      </w:r>
      <w:r w:rsidR="00662DD4" w:rsidRPr="00F90DAB">
        <w:rPr>
          <w:rFonts w:asciiTheme="majorBidi" w:hAnsiTheme="majorBidi" w:cstheme="majorBidi"/>
        </w:rPr>
        <w:t>,</w:t>
      </w:r>
      <w:r w:rsidRPr="00F90DAB">
        <w:rPr>
          <w:rFonts w:asciiTheme="majorBidi" w:hAnsiTheme="majorBidi" w:cstheme="majorBidi"/>
        </w:rPr>
        <w:t xml:space="preserve"> </w:t>
      </w:r>
      <w:r w:rsidR="00F92365" w:rsidRPr="00F90DAB">
        <w:rPr>
          <w:rFonts w:asciiTheme="majorBidi" w:hAnsiTheme="majorBidi" w:cstheme="majorBidi"/>
        </w:rPr>
        <w:t>insert the second paragraph</w:t>
      </w:r>
      <w:r w:rsidRPr="00F90DAB">
        <w:rPr>
          <w:rFonts w:asciiTheme="majorBidi" w:hAnsiTheme="majorBidi" w:cstheme="majorBidi"/>
        </w:rPr>
        <w:t>).</w:t>
      </w:r>
    </w:p>
    <w:p w14:paraId="06A3F964" w14:textId="70692E1C" w:rsidR="00BA3156" w:rsidRPr="00F90DAB" w:rsidRDefault="00BA3156" w:rsidP="00F90DAB">
      <w:p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Keep this section as short as possible. Just give the methodology used without </w:t>
      </w:r>
      <w:r w:rsidR="000B6585" w:rsidRPr="00F90DAB">
        <w:rPr>
          <w:rFonts w:asciiTheme="majorBidi" w:hAnsiTheme="majorBidi" w:cstheme="majorBidi"/>
        </w:rPr>
        <w:t>many</w:t>
      </w:r>
      <w:r w:rsidRPr="00F90DAB">
        <w:rPr>
          <w:rFonts w:asciiTheme="majorBidi" w:hAnsiTheme="majorBidi" w:cstheme="majorBidi"/>
        </w:rPr>
        <w:t xml:space="preserve"> details. Remember you only have </w:t>
      </w:r>
      <w:r w:rsidR="000B6585" w:rsidRPr="00F90DAB">
        <w:rPr>
          <w:rFonts w:asciiTheme="majorBidi" w:hAnsiTheme="majorBidi" w:cstheme="majorBidi"/>
        </w:rPr>
        <w:t>four</w:t>
      </w:r>
      <w:r w:rsidRPr="00F90DAB">
        <w:rPr>
          <w:rFonts w:asciiTheme="majorBidi" w:hAnsiTheme="majorBidi" w:cstheme="majorBidi"/>
        </w:rPr>
        <w:t xml:space="preserve"> pages (excluding the references)!</w:t>
      </w:r>
    </w:p>
    <w:p w14:paraId="1382560E" w14:textId="77777777" w:rsidR="001C77C8" w:rsidRPr="00F90DAB" w:rsidRDefault="001C77C8" w:rsidP="00F90DAB">
      <w:pPr>
        <w:pStyle w:val="heading1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Results</w:t>
      </w:r>
      <w:r w:rsidR="00540F62" w:rsidRPr="00F90DAB">
        <w:rPr>
          <w:rFonts w:asciiTheme="majorBidi" w:hAnsiTheme="majorBidi" w:cstheme="majorBidi"/>
        </w:rPr>
        <w:t xml:space="preserve"> </w:t>
      </w:r>
      <w:r w:rsidR="00540F62" w:rsidRPr="00F90DAB">
        <w:rPr>
          <w:rFonts w:asciiTheme="majorBidi" w:hAnsiTheme="majorBidi" w:cstheme="majorBidi"/>
          <w:color w:val="BFBFBF"/>
        </w:rPr>
        <w:t>(Times New Roman 12)</w:t>
      </w:r>
    </w:p>
    <w:p w14:paraId="0A2C1B0D" w14:textId="77777777" w:rsidR="008143ED" w:rsidRPr="00F90DAB" w:rsidRDefault="001C77C8" w:rsidP="00F90DAB">
      <w:pPr>
        <w:pStyle w:val="heading2"/>
        <w:spacing w:before="0"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Results (</w:t>
      </w:r>
      <w:r w:rsidR="009B2539" w:rsidRPr="00F90DAB">
        <w:rPr>
          <w:rFonts w:asciiTheme="majorBidi" w:hAnsiTheme="majorBidi" w:cstheme="majorBidi"/>
        </w:rPr>
        <w:t>Subsection Sample</w:t>
      </w:r>
      <w:r w:rsidR="00037EF7" w:rsidRPr="00F90DAB">
        <w:rPr>
          <w:rFonts w:asciiTheme="majorBidi" w:hAnsiTheme="majorBidi" w:cstheme="majorBidi"/>
        </w:rPr>
        <w:t xml:space="preserve"> / Only if needed!</w:t>
      </w:r>
      <w:r w:rsidRPr="00F90DAB">
        <w:rPr>
          <w:rFonts w:asciiTheme="majorBidi" w:hAnsiTheme="majorBidi" w:cstheme="majorBidi"/>
        </w:rPr>
        <w:t>)</w:t>
      </w:r>
      <w:r w:rsidR="00540F62" w:rsidRPr="00F90DAB">
        <w:rPr>
          <w:rFonts w:asciiTheme="majorBidi" w:hAnsiTheme="majorBidi" w:cstheme="majorBidi"/>
        </w:rPr>
        <w:t xml:space="preserve"> </w:t>
      </w:r>
      <w:r w:rsidR="00540F62" w:rsidRPr="00F90DAB">
        <w:rPr>
          <w:rFonts w:asciiTheme="majorBidi" w:hAnsiTheme="majorBidi" w:cstheme="majorBidi"/>
          <w:color w:val="BFBFBF"/>
        </w:rPr>
        <w:t>(Times New Roman 10)</w:t>
      </w:r>
    </w:p>
    <w:p w14:paraId="59166B88" w14:textId="5D1C8F89" w:rsidR="008143ED" w:rsidRPr="00F90DAB" w:rsidRDefault="00C1149A" w:rsidP="00F90DAB">
      <w:pPr>
        <w:pStyle w:val="p1a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Please insert here the Third Section </w:t>
      </w:r>
      <w:r w:rsidRPr="00F90DAB">
        <w:rPr>
          <w:rFonts w:asciiTheme="majorBidi" w:hAnsiTheme="majorBidi" w:cstheme="majorBidi"/>
          <w:color w:val="BFBFBF"/>
        </w:rPr>
        <w:t>(Times New Roman 10)</w:t>
      </w:r>
      <w:r w:rsidRPr="00F90DAB">
        <w:rPr>
          <w:rFonts w:asciiTheme="majorBidi" w:hAnsiTheme="majorBidi" w:cstheme="majorBidi"/>
        </w:rPr>
        <w:t xml:space="preserve">. </w:t>
      </w:r>
      <w:r w:rsidR="009B2539" w:rsidRPr="00F90DAB">
        <w:rPr>
          <w:rFonts w:asciiTheme="majorBidi" w:hAnsiTheme="majorBidi" w:cstheme="majorBidi"/>
        </w:rPr>
        <w:t>Please note that the first paragraph of a section or subsection is not indented. The first paragraph</w:t>
      </w:r>
      <w:r w:rsidR="000B6585" w:rsidRPr="00F90DAB">
        <w:rPr>
          <w:rFonts w:asciiTheme="majorBidi" w:hAnsiTheme="majorBidi" w:cstheme="majorBidi"/>
        </w:rPr>
        <w:t>, which</w:t>
      </w:r>
      <w:r w:rsidR="009B2539" w:rsidRPr="00F90DAB">
        <w:rPr>
          <w:rFonts w:asciiTheme="majorBidi" w:hAnsiTheme="majorBidi" w:cstheme="majorBidi"/>
        </w:rPr>
        <w:t xml:space="preserve"> follows a table, figure, equation etc. does not have an indent.</w:t>
      </w:r>
    </w:p>
    <w:p w14:paraId="4C2827E2" w14:textId="19F803D1" w:rsidR="008143ED" w:rsidRPr="00F90DAB" w:rsidRDefault="009B2539" w:rsidP="00F90DAB">
      <w:p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Subsequent paragraphs, however, are indented</w:t>
      </w:r>
      <w:r w:rsidR="00540F62" w:rsidRPr="00F90DAB">
        <w:rPr>
          <w:rFonts w:asciiTheme="majorBidi" w:hAnsiTheme="majorBidi" w:cstheme="majorBidi"/>
        </w:rPr>
        <w:t xml:space="preserve"> (here</w:t>
      </w:r>
      <w:r w:rsidR="000B6585" w:rsidRPr="00F90DAB">
        <w:rPr>
          <w:rFonts w:asciiTheme="majorBidi" w:hAnsiTheme="majorBidi" w:cstheme="majorBidi"/>
        </w:rPr>
        <w:t>,</w:t>
      </w:r>
      <w:r w:rsidR="00540F62" w:rsidRPr="00F90DAB">
        <w:rPr>
          <w:rFonts w:asciiTheme="majorBidi" w:hAnsiTheme="majorBidi" w:cstheme="majorBidi"/>
        </w:rPr>
        <w:t xml:space="preserve"> insert the second paragraph)</w:t>
      </w:r>
      <w:r w:rsidRPr="00F90DAB">
        <w:rPr>
          <w:rFonts w:asciiTheme="majorBidi" w:hAnsiTheme="majorBidi" w:cstheme="majorBidi"/>
        </w:rPr>
        <w:t>.</w:t>
      </w:r>
    </w:p>
    <w:p w14:paraId="5AB718CE" w14:textId="77777777" w:rsidR="00F90DAB" w:rsidRPr="00F90DAB" w:rsidRDefault="00F90DAB" w:rsidP="00F90DAB">
      <w:pPr>
        <w:spacing w:line="240" w:lineRule="auto"/>
        <w:jc w:val="lowKashida"/>
        <w:rPr>
          <w:rStyle w:val="heading40"/>
          <w:rFonts w:asciiTheme="majorBidi" w:hAnsiTheme="majorBidi" w:cstheme="majorBidi"/>
          <w:i w:val="0"/>
        </w:rPr>
      </w:pPr>
    </w:p>
    <w:p w14:paraId="3B8EDD06" w14:textId="77777777" w:rsidR="00F92365" w:rsidRPr="00F90DAB" w:rsidRDefault="00F92365" w:rsidP="00F90DAB">
      <w:pPr>
        <w:pStyle w:val="heading2"/>
        <w:spacing w:before="0"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Results (Subsection Sample</w:t>
      </w:r>
      <w:r w:rsidR="00037EF7" w:rsidRPr="00F90DAB">
        <w:rPr>
          <w:rFonts w:asciiTheme="majorBidi" w:hAnsiTheme="majorBidi" w:cstheme="majorBidi"/>
        </w:rPr>
        <w:t xml:space="preserve"> / Only if needed</w:t>
      </w:r>
      <w:r w:rsidR="00400514" w:rsidRPr="00F90DAB">
        <w:rPr>
          <w:rFonts w:asciiTheme="majorBidi" w:hAnsiTheme="majorBidi" w:cstheme="majorBidi"/>
        </w:rPr>
        <w:t>!</w:t>
      </w:r>
      <w:r w:rsidRPr="00F90DAB">
        <w:rPr>
          <w:rFonts w:asciiTheme="majorBidi" w:hAnsiTheme="majorBidi" w:cstheme="majorBidi"/>
        </w:rPr>
        <w:t>)</w:t>
      </w:r>
      <w:r w:rsidR="00540F62" w:rsidRPr="00F90DAB">
        <w:rPr>
          <w:rFonts w:asciiTheme="majorBidi" w:hAnsiTheme="majorBidi" w:cstheme="majorBidi"/>
        </w:rPr>
        <w:t xml:space="preserve"> </w:t>
      </w:r>
      <w:r w:rsidR="00540F62" w:rsidRPr="00F90DAB">
        <w:rPr>
          <w:rFonts w:asciiTheme="majorBidi" w:hAnsiTheme="majorBidi" w:cstheme="majorBidi"/>
          <w:color w:val="BFBFBF"/>
        </w:rPr>
        <w:t>(Times New Roman 10)</w:t>
      </w:r>
    </w:p>
    <w:p w14:paraId="72C1F370" w14:textId="34DD2AC3" w:rsidR="00F92365" w:rsidRPr="00F90DAB" w:rsidRDefault="00F92365" w:rsidP="00F90DAB">
      <w:pPr>
        <w:pStyle w:val="p1a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Please insert here the Third Section </w:t>
      </w:r>
      <w:r w:rsidRPr="00F90DAB">
        <w:rPr>
          <w:rFonts w:asciiTheme="majorBidi" w:hAnsiTheme="majorBidi" w:cstheme="majorBidi"/>
          <w:color w:val="BFBFBF"/>
        </w:rPr>
        <w:t>(Times New Roman 10)</w:t>
      </w:r>
      <w:r w:rsidRPr="00F90DAB">
        <w:rPr>
          <w:rFonts w:asciiTheme="majorBidi" w:hAnsiTheme="majorBidi" w:cstheme="majorBidi"/>
        </w:rPr>
        <w:t>. Please note that the first paragraph of a section or subsection is not indented. The first paragraph</w:t>
      </w:r>
      <w:r w:rsidR="000B6585" w:rsidRPr="00F90DAB">
        <w:rPr>
          <w:rFonts w:asciiTheme="majorBidi" w:hAnsiTheme="majorBidi" w:cstheme="majorBidi"/>
        </w:rPr>
        <w:t xml:space="preserve">, </w:t>
      </w:r>
      <w:r w:rsidR="0017006B" w:rsidRPr="00F90DAB">
        <w:rPr>
          <w:rFonts w:asciiTheme="majorBidi" w:hAnsiTheme="majorBidi" w:cstheme="majorBidi"/>
        </w:rPr>
        <w:t>which</w:t>
      </w:r>
      <w:r w:rsidRPr="00F90DAB">
        <w:rPr>
          <w:rFonts w:asciiTheme="majorBidi" w:hAnsiTheme="majorBidi" w:cstheme="majorBidi"/>
        </w:rPr>
        <w:t xml:space="preserve"> follows a table, figure, equation etc. does not have an indent.</w:t>
      </w:r>
    </w:p>
    <w:p w14:paraId="15A4FBBD" w14:textId="50337A48" w:rsidR="00F92365" w:rsidRPr="00F90DAB" w:rsidRDefault="00F92365" w:rsidP="00F90DAB">
      <w:p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Subsequent paragraphs, however, are indented (here</w:t>
      </w:r>
      <w:r w:rsidR="00B03D9B" w:rsidRPr="00F90DAB">
        <w:rPr>
          <w:rFonts w:asciiTheme="majorBidi" w:hAnsiTheme="majorBidi" w:cstheme="majorBidi"/>
        </w:rPr>
        <w:t>,</w:t>
      </w:r>
      <w:r w:rsidRPr="00F90DAB">
        <w:rPr>
          <w:rFonts w:asciiTheme="majorBidi" w:hAnsiTheme="majorBidi" w:cstheme="majorBidi"/>
        </w:rPr>
        <w:t xml:space="preserve"> insert the second paragraph).</w:t>
      </w:r>
      <w:r w:rsidR="00540F62" w:rsidRPr="00F90DAB">
        <w:rPr>
          <w:rFonts w:asciiTheme="majorBidi" w:hAnsiTheme="majorBidi" w:cstheme="majorBidi"/>
        </w:rPr>
        <w:t xml:space="preserve"> Please see below how to insert Table 1 and Fig. 1 in the text. </w:t>
      </w:r>
    </w:p>
    <w:p w14:paraId="755A3270" w14:textId="77777777" w:rsidR="008143ED" w:rsidRPr="00F90DAB" w:rsidRDefault="009B2539" w:rsidP="00F90DAB">
      <w:pPr>
        <w:pStyle w:val="tablecaption"/>
        <w:spacing w:line="240" w:lineRule="auto"/>
        <w:jc w:val="lowKashida"/>
        <w:rPr>
          <w:rFonts w:asciiTheme="majorBidi" w:hAnsiTheme="majorBidi" w:cstheme="majorBidi"/>
        </w:rPr>
      </w:pPr>
      <w:bookmarkStart w:id="2" w:name="_Ref467509391"/>
      <w:r w:rsidRPr="00F90DAB">
        <w:rPr>
          <w:rFonts w:asciiTheme="majorBidi" w:hAnsiTheme="majorBidi" w:cstheme="majorBidi"/>
          <w:b/>
        </w:rPr>
        <w:t xml:space="preserve">Table </w:t>
      </w:r>
      <w:r w:rsidRPr="00F90DAB">
        <w:rPr>
          <w:rFonts w:asciiTheme="majorBidi" w:hAnsiTheme="majorBidi" w:cstheme="majorBidi"/>
          <w:b/>
        </w:rPr>
        <w:fldChar w:fldCharType="begin"/>
      </w:r>
      <w:r w:rsidRPr="00F90DAB">
        <w:rPr>
          <w:rFonts w:asciiTheme="majorBidi" w:hAnsiTheme="majorBidi" w:cstheme="majorBidi"/>
          <w:b/>
        </w:rPr>
        <w:instrText xml:space="preserve"> SEQ "Table" \* MERGEFORMAT </w:instrText>
      </w:r>
      <w:r w:rsidRPr="00F90DAB">
        <w:rPr>
          <w:rFonts w:asciiTheme="majorBidi" w:hAnsiTheme="majorBidi" w:cstheme="majorBidi"/>
          <w:b/>
        </w:rPr>
        <w:fldChar w:fldCharType="separate"/>
      </w:r>
      <w:r w:rsidR="0069312F" w:rsidRPr="00F90DAB">
        <w:rPr>
          <w:rFonts w:asciiTheme="majorBidi" w:hAnsiTheme="majorBidi" w:cstheme="majorBidi"/>
          <w:b/>
          <w:noProof/>
        </w:rPr>
        <w:t>1</w:t>
      </w:r>
      <w:r w:rsidRPr="00F90DAB">
        <w:rPr>
          <w:rFonts w:asciiTheme="majorBidi" w:hAnsiTheme="majorBidi" w:cstheme="majorBidi"/>
          <w:b/>
        </w:rPr>
        <w:fldChar w:fldCharType="end"/>
      </w:r>
      <w:bookmarkEnd w:id="2"/>
      <w:r w:rsidRPr="00F90DAB">
        <w:rPr>
          <w:rFonts w:asciiTheme="majorBidi" w:hAnsiTheme="majorBidi" w:cstheme="majorBidi"/>
          <w:b/>
        </w:rPr>
        <w:t>.</w:t>
      </w:r>
      <w:r w:rsidRPr="00F90DAB">
        <w:rPr>
          <w:rFonts w:asciiTheme="majorBidi" w:hAnsiTheme="majorBidi" w:cstheme="majorBidi"/>
        </w:rPr>
        <w:t xml:space="preserve"> Table captions should be placed above the tables</w:t>
      </w:r>
      <w:r w:rsidR="005B5C65" w:rsidRPr="00F90DAB">
        <w:rPr>
          <w:rFonts w:asciiTheme="majorBidi" w:hAnsiTheme="majorBidi" w:cstheme="majorBidi"/>
        </w:rPr>
        <w:t xml:space="preserve"> </w:t>
      </w:r>
      <w:r w:rsidR="005B5C65" w:rsidRPr="00F90DAB">
        <w:rPr>
          <w:rFonts w:asciiTheme="majorBidi" w:hAnsiTheme="majorBidi" w:cstheme="majorBidi"/>
          <w:color w:val="BFBFBF"/>
        </w:rPr>
        <w:t>(Times New Roman 9)</w:t>
      </w:r>
      <w:r w:rsidRPr="00F90DAB">
        <w:rPr>
          <w:rFonts w:asciiTheme="majorBidi" w:hAnsiTheme="majorBidi" w:cstheme="majorBidi"/>
        </w:rPr>
        <w:t>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8143ED" w:rsidRPr="00F90DAB" w14:paraId="26294FC5" w14:textId="77777777" w:rsidTr="00F92365">
        <w:trPr>
          <w:jc w:val="center"/>
        </w:trPr>
        <w:tc>
          <w:tcPr>
            <w:tcW w:w="1692" w:type="dxa"/>
            <w:tcBorders>
              <w:top w:val="single" w:sz="12" w:space="0" w:color="000000"/>
              <w:bottom w:val="single" w:sz="6" w:space="0" w:color="000000"/>
            </w:tcBorders>
          </w:tcPr>
          <w:p w14:paraId="204DD60B" w14:textId="77777777" w:rsidR="008143ED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  <w:tc>
          <w:tcPr>
            <w:tcW w:w="3444" w:type="dxa"/>
            <w:tcBorders>
              <w:top w:val="single" w:sz="12" w:space="0" w:color="000000"/>
              <w:bottom w:val="single" w:sz="6" w:space="0" w:color="000000"/>
            </w:tcBorders>
          </w:tcPr>
          <w:p w14:paraId="65193870" w14:textId="77777777" w:rsidR="008143ED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  <w:tc>
          <w:tcPr>
            <w:tcW w:w="1753" w:type="dxa"/>
            <w:tcBorders>
              <w:top w:val="single" w:sz="12" w:space="0" w:color="000000"/>
              <w:bottom w:val="single" w:sz="6" w:space="0" w:color="000000"/>
            </w:tcBorders>
          </w:tcPr>
          <w:p w14:paraId="139715BB" w14:textId="77777777" w:rsidR="008143ED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 xml:space="preserve">Results </w:t>
            </w:r>
          </w:p>
        </w:tc>
      </w:tr>
      <w:tr w:rsidR="008143ED" w:rsidRPr="00F90DAB" w14:paraId="17DFE707" w14:textId="77777777" w:rsidTr="00F92365">
        <w:trPr>
          <w:trHeight w:val="284"/>
          <w:jc w:val="center"/>
        </w:trPr>
        <w:tc>
          <w:tcPr>
            <w:tcW w:w="1692" w:type="dxa"/>
            <w:vAlign w:val="center"/>
          </w:tcPr>
          <w:p w14:paraId="19E6122F" w14:textId="77777777" w:rsidR="008143ED" w:rsidRPr="00F90DAB" w:rsidRDefault="00B04F46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br/>
            </w:r>
            <w:r w:rsidR="00F92365"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  <w:tc>
          <w:tcPr>
            <w:tcW w:w="3444" w:type="dxa"/>
            <w:vAlign w:val="center"/>
          </w:tcPr>
          <w:p w14:paraId="2A5451D8" w14:textId="77777777" w:rsidR="008143ED" w:rsidRPr="00F90DAB" w:rsidRDefault="00B04F46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br/>
            </w:r>
            <w:r w:rsidR="00F92365"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  <w:tc>
          <w:tcPr>
            <w:tcW w:w="1753" w:type="dxa"/>
            <w:vAlign w:val="center"/>
          </w:tcPr>
          <w:p w14:paraId="7FD48ADB" w14:textId="77777777" w:rsidR="008143ED" w:rsidRPr="00F90DAB" w:rsidRDefault="00B04F46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br/>
            </w:r>
            <w:r w:rsidR="00F92365"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</w:tr>
      <w:tr w:rsidR="00F92365" w:rsidRPr="00F90DAB" w14:paraId="779B115E" w14:textId="77777777" w:rsidTr="00F92365">
        <w:trPr>
          <w:trHeight w:val="284"/>
          <w:jc w:val="center"/>
        </w:trPr>
        <w:tc>
          <w:tcPr>
            <w:tcW w:w="1692" w:type="dxa"/>
            <w:vAlign w:val="center"/>
          </w:tcPr>
          <w:p w14:paraId="03AEA793" w14:textId="77777777" w:rsidR="00F92365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  <w:tc>
          <w:tcPr>
            <w:tcW w:w="3444" w:type="dxa"/>
            <w:vAlign w:val="center"/>
          </w:tcPr>
          <w:p w14:paraId="5E5F7670" w14:textId="77777777" w:rsidR="00F92365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  <w:tc>
          <w:tcPr>
            <w:tcW w:w="1753" w:type="dxa"/>
            <w:vAlign w:val="center"/>
          </w:tcPr>
          <w:p w14:paraId="0F4F7DD5" w14:textId="77777777" w:rsidR="00F92365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</w:tr>
      <w:tr w:rsidR="00F92365" w:rsidRPr="00F90DAB" w14:paraId="4F00173E" w14:textId="77777777" w:rsidTr="00F92365">
        <w:trPr>
          <w:trHeight w:val="284"/>
          <w:jc w:val="center"/>
        </w:trPr>
        <w:tc>
          <w:tcPr>
            <w:tcW w:w="1692" w:type="dxa"/>
            <w:vAlign w:val="center"/>
          </w:tcPr>
          <w:p w14:paraId="12F63DCF" w14:textId="77777777" w:rsidR="00F92365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  <w:tc>
          <w:tcPr>
            <w:tcW w:w="3444" w:type="dxa"/>
            <w:vAlign w:val="center"/>
          </w:tcPr>
          <w:p w14:paraId="0BADEF04" w14:textId="77777777" w:rsidR="00F92365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  <w:tc>
          <w:tcPr>
            <w:tcW w:w="1753" w:type="dxa"/>
            <w:vAlign w:val="center"/>
          </w:tcPr>
          <w:p w14:paraId="2AB72480" w14:textId="77777777" w:rsidR="00F92365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</w:tr>
      <w:tr w:rsidR="00F92365" w:rsidRPr="00F90DAB" w14:paraId="46793DA2" w14:textId="77777777" w:rsidTr="00F92365">
        <w:trPr>
          <w:trHeight w:val="284"/>
          <w:jc w:val="center"/>
        </w:trPr>
        <w:tc>
          <w:tcPr>
            <w:tcW w:w="1692" w:type="dxa"/>
            <w:vAlign w:val="center"/>
          </w:tcPr>
          <w:p w14:paraId="51889012" w14:textId="77777777" w:rsidR="00F92365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  <w:tc>
          <w:tcPr>
            <w:tcW w:w="3444" w:type="dxa"/>
            <w:vAlign w:val="center"/>
          </w:tcPr>
          <w:p w14:paraId="7F0BE79D" w14:textId="77777777" w:rsidR="00F92365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  <w:tc>
          <w:tcPr>
            <w:tcW w:w="1753" w:type="dxa"/>
            <w:vAlign w:val="center"/>
          </w:tcPr>
          <w:p w14:paraId="06C17384" w14:textId="77777777" w:rsidR="00F92365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</w:tr>
      <w:tr w:rsidR="00F92365" w:rsidRPr="00F90DAB" w14:paraId="1F97F4E4" w14:textId="77777777" w:rsidTr="008143ED">
        <w:trPr>
          <w:trHeight w:val="284"/>
          <w:jc w:val="center"/>
        </w:trPr>
        <w:tc>
          <w:tcPr>
            <w:tcW w:w="1692" w:type="dxa"/>
            <w:vAlign w:val="center"/>
          </w:tcPr>
          <w:p w14:paraId="343E4FE9" w14:textId="77777777" w:rsidR="00F92365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  <w:tc>
          <w:tcPr>
            <w:tcW w:w="3444" w:type="dxa"/>
            <w:vAlign w:val="center"/>
          </w:tcPr>
          <w:p w14:paraId="558C723D" w14:textId="17B0FFD1" w:rsidR="008B4A99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  <w:p w14:paraId="7C52B164" w14:textId="77777777" w:rsidR="00F92365" w:rsidRPr="008B4A99" w:rsidRDefault="00F92365" w:rsidP="008B4A99">
            <w:pPr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753" w:type="dxa"/>
            <w:vAlign w:val="center"/>
          </w:tcPr>
          <w:p w14:paraId="08076AC6" w14:textId="77777777" w:rsidR="00F92365" w:rsidRPr="00F90DAB" w:rsidRDefault="00F92365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  <w:r w:rsidRPr="00F90DAB">
              <w:rPr>
                <w:rFonts w:asciiTheme="majorBidi" w:hAnsiTheme="majorBidi" w:cstheme="majorBidi"/>
                <w:sz w:val="18"/>
                <w:szCs w:val="18"/>
              </w:rPr>
              <w:t>Results</w:t>
            </w:r>
          </w:p>
        </w:tc>
      </w:tr>
      <w:tr w:rsidR="00B04F46" w:rsidRPr="00F90DAB" w14:paraId="635EE88B" w14:textId="77777777" w:rsidTr="00B04F46">
        <w:trPr>
          <w:trHeight w:val="52"/>
          <w:jc w:val="center"/>
        </w:trPr>
        <w:tc>
          <w:tcPr>
            <w:tcW w:w="1692" w:type="dxa"/>
            <w:tcBorders>
              <w:bottom w:val="single" w:sz="12" w:space="0" w:color="000000"/>
            </w:tcBorders>
            <w:vAlign w:val="center"/>
          </w:tcPr>
          <w:p w14:paraId="239A82D5" w14:textId="77777777" w:rsidR="00B04F46" w:rsidRPr="00F90DAB" w:rsidRDefault="00B04F46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444" w:type="dxa"/>
            <w:tcBorders>
              <w:bottom w:val="single" w:sz="12" w:space="0" w:color="000000"/>
            </w:tcBorders>
            <w:vAlign w:val="center"/>
          </w:tcPr>
          <w:p w14:paraId="7999DB19" w14:textId="77777777" w:rsidR="00B04F46" w:rsidRPr="00F90DAB" w:rsidRDefault="00B04F46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753" w:type="dxa"/>
            <w:tcBorders>
              <w:bottom w:val="single" w:sz="12" w:space="0" w:color="000000"/>
            </w:tcBorders>
            <w:vAlign w:val="center"/>
          </w:tcPr>
          <w:p w14:paraId="1E77575A" w14:textId="77777777" w:rsidR="00B04F46" w:rsidRPr="00F90DAB" w:rsidRDefault="00B04F46" w:rsidP="00F90DAB">
            <w:pPr>
              <w:spacing w:line="240" w:lineRule="auto"/>
              <w:ind w:firstLine="0"/>
              <w:jc w:val="lowKashida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</w:tbl>
    <w:p w14:paraId="4B0BF5F6" w14:textId="77777777" w:rsidR="008143ED" w:rsidRPr="00F90DAB" w:rsidRDefault="009B2539" w:rsidP="00F90DAB">
      <w:pPr>
        <w:spacing w:before="240" w:line="240" w:lineRule="auto"/>
        <w:ind w:firstLine="0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Displayed equations are centered and set on a separate line. </w:t>
      </w:r>
    </w:p>
    <w:p w14:paraId="24E7B390" w14:textId="77777777" w:rsidR="008143ED" w:rsidRPr="00F90DAB" w:rsidRDefault="009B2539" w:rsidP="00F90DAB">
      <w:pPr>
        <w:pStyle w:val="equation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i/>
        </w:rPr>
        <w:tab/>
        <w:t>x</w:t>
      </w:r>
      <w:r w:rsidRPr="00F90DAB">
        <w:rPr>
          <w:rFonts w:asciiTheme="majorBidi" w:hAnsiTheme="majorBidi" w:cstheme="majorBidi"/>
        </w:rPr>
        <w:t xml:space="preserve"> + </w:t>
      </w:r>
      <w:r w:rsidRPr="00F90DAB">
        <w:rPr>
          <w:rFonts w:asciiTheme="majorBidi" w:hAnsiTheme="majorBidi" w:cstheme="majorBidi"/>
          <w:i/>
        </w:rPr>
        <w:t>y</w:t>
      </w:r>
      <w:r w:rsidRPr="00F90DAB">
        <w:rPr>
          <w:rFonts w:asciiTheme="majorBidi" w:hAnsiTheme="majorBidi" w:cstheme="majorBidi"/>
        </w:rPr>
        <w:t xml:space="preserve"> = </w:t>
      </w:r>
      <w:r w:rsidRPr="00F90DAB">
        <w:rPr>
          <w:rFonts w:asciiTheme="majorBidi" w:hAnsiTheme="majorBidi" w:cstheme="majorBidi"/>
          <w:i/>
        </w:rPr>
        <w:t>z</w:t>
      </w:r>
      <w:r w:rsidRPr="00F90DAB">
        <w:rPr>
          <w:rFonts w:asciiTheme="majorBidi" w:hAnsiTheme="majorBidi" w:cstheme="majorBidi"/>
        </w:rPr>
        <w:tab/>
        <w:t>(</w:t>
      </w:r>
      <w:r w:rsidR="003D6AE1" w:rsidRPr="00F90DAB">
        <w:rPr>
          <w:rFonts w:asciiTheme="majorBidi" w:hAnsiTheme="majorBidi" w:cstheme="majorBidi"/>
          <w:noProof/>
        </w:rPr>
        <w:fldChar w:fldCharType="begin"/>
      </w:r>
      <w:r w:rsidR="003D6AE1" w:rsidRPr="00F90DAB">
        <w:rPr>
          <w:rFonts w:asciiTheme="majorBidi" w:hAnsiTheme="majorBidi" w:cstheme="majorBidi"/>
          <w:noProof/>
        </w:rPr>
        <w:instrText xml:space="preserve"> SEQ "Equation" \n \* MERGEFORMAT </w:instrText>
      </w:r>
      <w:r w:rsidR="003D6AE1" w:rsidRPr="00F90DAB">
        <w:rPr>
          <w:rFonts w:asciiTheme="majorBidi" w:hAnsiTheme="majorBidi" w:cstheme="majorBidi"/>
          <w:noProof/>
        </w:rPr>
        <w:fldChar w:fldCharType="separate"/>
      </w:r>
      <w:r w:rsidR="0069312F" w:rsidRPr="00F90DAB">
        <w:rPr>
          <w:rFonts w:asciiTheme="majorBidi" w:hAnsiTheme="majorBidi" w:cstheme="majorBidi"/>
          <w:noProof/>
        </w:rPr>
        <w:t>1</w:t>
      </w:r>
      <w:r w:rsidR="003D6AE1" w:rsidRPr="00F90DAB">
        <w:rPr>
          <w:rFonts w:asciiTheme="majorBidi" w:hAnsiTheme="majorBidi" w:cstheme="majorBidi"/>
          <w:noProof/>
        </w:rPr>
        <w:fldChar w:fldCharType="end"/>
      </w:r>
      <w:bookmarkStart w:id="3" w:name="_Ref467511674"/>
      <w:bookmarkEnd w:id="3"/>
      <w:r w:rsidRPr="00F90DAB">
        <w:rPr>
          <w:rFonts w:asciiTheme="majorBidi" w:hAnsiTheme="majorBidi" w:cstheme="majorBidi"/>
        </w:rPr>
        <w:t>)</w:t>
      </w:r>
    </w:p>
    <w:p w14:paraId="67E062F1" w14:textId="77777777" w:rsidR="008143ED" w:rsidRPr="00F90DAB" w:rsidRDefault="009B2539" w:rsidP="00F90DAB">
      <w:pPr>
        <w:pStyle w:val="p1a"/>
        <w:tabs>
          <w:tab w:val="left" w:pos="1929"/>
        </w:tabs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Please try to avoid rasterized images for line-art diagrams and schemas. Whenever possible, use vector graphics instead (see </w:t>
      </w:r>
      <w:r w:rsidRPr="00F90DAB">
        <w:rPr>
          <w:rFonts w:asciiTheme="majorBidi" w:hAnsiTheme="majorBidi" w:cstheme="majorBidi"/>
        </w:rPr>
        <w:fldChar w:fldCharType="begin"/>
      </w:r>
      <w:r w:rsidRPr="00F90DAB">
        <w:rPr>
          <w:rFonts w:asciiTheme="majorBidi" w:hAnsiTheme="majorBidi" w:cstheme="majorBidi"/>
        </w:rPr>
        <w:instrText xml:space="preserve"> REF _Ref467515387 \h  \* MERGEFORMAT </w:instrText>
      </w:r>
      <w:r w:rsidRPr="00F90DAB">
        <w:rPr>
          <w:rFonts w:asciiTheme="majorBidi" w:hAnsiTheme="majorBidi" w:cstheme="majorBidi"/>
        </w:rPr>
      </w:r>
      <w:r w:rsidRPr="00F90DAB">
        <w:rPr>
          <w:rFonts w:asciiTheme="majorBidi" w:hAnsiTheme="majorBidi" w:cstheme="majorBidi"/>
        </w:rPr>
        <w:fldChar w:fldCharType="separate"/>
      </w:r>
      <w:r w:rsidRPr="00F90DAB">
        <w:rPr>
          <w:rFonts w:asciiTheme="majorBidi" w:hAnsiTheme="majorBidi" w:cstheme="majorBidi"/>
        </w:rPr>
        <w:t>Fig. 1</w:t>
      </w:r>
      <w:r w:rsidRPr="00F90DAB">
        <w:rPr>
          <w:rFonts w:asciiTheme="majorBidi" w:hAnsiTheme="majorBidi" w:cstheme="majorBidi"/>
        </w:rPr>
        <w:fldChar w:fldCharType="end"/>
      </w:r>
      <w:r w:rsidRPr="00F90DAB">
        <w:rPr>
          <w:rFonts w:asciiTheme="majorBidi" w:hAnsiTheme="majorBidi" w:cstheme="majorBidi"/>
        </w:rPr>
        <w:t>).</w:t>
      </w:r>
    </w:p>
    <w:p w14:paraId="2640AA45" w14:textId="77777777" w:rsidR="008143ED" w:rsidRPr="00F90DAB" w:rsidRDefault="0069312F" w:rsidP="00F90DAB">
      <w:pPr>
        <w:spacing w:before="360" w:line="240" w:lineRule="auto"/>
        <w:ind w:left="227" w:hanging="227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noProof/>
          <w:lang w:val="en-IN" w:eastAsia="en-IN"/>
        </w:rPr>
        <w:lastRenderedPageBreak/>
        <w:drawing>
          <wp:inline distT="0" distB="0" distL="0" distR="0" wp14:anchorId="60E4F729" wp14:editId="4AEABA2F">
            <wp:extent cx="4388485" cy="1856740"/>
            <wp:effectExtent l="0" t="0" r="0" b="0"/>
            <wp:docPr id="2" name="Diagramm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9D0D011" w14:textId="23BE5A3A" w:rsidR="005B5C65" w:rsidRPr="00F90DAB" w:rsidRDefault="009B2539" w:rsidP="00F90DAB">
      <w:pPr>
        <w:spacing w:line="240" w:lineRule="auto"/>
        <w:jc w:val="lowKashida"/>
        <w:rPr>
          <w:rFonts w:asciiTheme="majorBidi" w:hAnsiTheme="majorBidi" w:cstheme="majorBidi"/>
          <w:sz w:val="18"/>
          <w:szCs w:val="18"/>
        </w:rPr>
      </w:pPr>
      <w:bookmarkStart w:id="4" w:name="_Ref467515387"/>
      <w:r w:rsidRPr="00F90DAB">
        <w:rPr>
          <w:rFonts w:asciiTheme="majorBidi" w:hAnsiTheme="majorBidi" w:cstheme="majorBidi"/>
          <w:b/>
          <w:sz w:val="18"/>
          <w:szCs w:val="18"/>
        </w:rPr>
        <w:t xml:space="preserve">Fig. </w:t>
      </w:r>
      <w:r w:rsidRPr="00F90DAB">
        <w:rPr>
          <w:rFonts w:asciiTheme="majorBidi" w:hAnsiTheme="majorBidi" w:cstheme="majorBidi"/>
          <w:b/>
          <w:sz w:val="18"/>
          <w:szCs w:val="18"/>
        </w:rPr>
        <w:fldChar w:fldCharType="begin"/>
      </w:r>
      <w:r w:rsidRPr="00F90DAB">
        <w:rPr>
          <w:rFonts w:asciiTheme="majorBidi" w:hAnsiTheme="majorBidi" w:cstheme="majorBidi"/>
          <w:b/>
          <w:sz w:val="18"/>
          <w:szCs w:val="18"/>
        </w:rPr>
        <w:instrText xml:space="preserve"> SEQ "Figure" \* MERGEFORMAT </w:instrText>
      </w:r>
      <w:r w:rsidRPr="00F90DAB">
        <w:rPr>
          <w:rFonts w:asciiTheme="majorBidi" w:hAnsiTheme="majorBidi" w:cstheme="majorBidi"/>
          <w:b/>
          <w:sz w:val="18"/>
          <w:szCs w:val="18"/>
        </w:rPr>
        <w:fldChar w:fldCharType="separate"/>
      </w:r>
      <w:r w:rsidR="0069312F" w:rsidRPr="00F90DAB">
        <w:rPr>
          <w:rFonts w:asciiTheme="majorBidi" w:hAnsiTheme="majorBidi" w:cstheme="majorBidi"/>
          <w:b/>
          <w:noProof/>
          <w:sz w:val="18"/>
          <w:szCs w:val="18"/>
        </w:rPr>
        <w:t>1</w:t>
      </w:r>
      <w:r w:rsidRPr="00F90DAB">
        <w:rPr>
          <w:rFonts w:asciiTheme="majorBidi" w:hAnsiTheme="majorBidi" w:cstheme="majorBidi"/>
          <w:b/>
          <w:sz w:val="18"/>
          <w:szCs w:val="18"/>
        </w:rPr>
        <w:fldChar w:fldCharType="end"/>
      </w:r>
      <w:bookmarkEnd w:id="4"/>
      <w:r w:rsidRPr="00F90DAB">
        <w:rPr>
          <w:rFonts w:asciiTheme="majorBidi" w:hAnsiTheme="majorBidi" w:cstheme="majorBidi"/>
          <w:b/>
          <w:sz w:val="18"/>
          <w:szCs w:val="18"/>
        </w:rPr>
        <w:t>.</w:t>
      </w:r>
      <w:r w:rsidRPr="00F90DAB">
        <w:rPr>
          <w:rFonts w:asciiTheme="majorBidi" w:hAnsiTheme="majorBidi" w:cstheme="majorBidi"/>
          <w:sz w:val="18"/>
          <w:szCs w:val="18"/>
        </w:rPr>
        <w:t xml:space="preserve"> A figure caption is always placed below the illustration. Short captions are centered, while long ones are justified. The macro button chooses the correct format automatically</w:t>
      </w:r>
      <w:r w:rsidR="005B5C65" w:rsidRPr="00F90DAB">
        <w:rPr>
          <w:rFonts w:asciiTheme="majorBidi" w:hAnsiTheme="majorBidi" w:cstheme="majorBidi"/>
          <w:sz w:val="18"/>
          <w:szCs w:val="18"/>
        </w:rPr>
        <w:t xml:space="preserve"> </w:t>
      </w:r>
      <w:r w:rsidR="005B5C65" w:rsidRPr="00F90DAB">
        <w:rPr>
          <w:rFonts w:asciiTheme="majorBidi" w:hAnsiTheme="majorBidi" w:cstheme="majorBidi"/>
          <w:color w:val="BFBFBF"/>
        </w:rPr>
        <w:t>(Times New Roman 9)</w:t>
      </w:r>
      <w:r w:rsidRPr="00F90DAB">
        <w:rPr>
          <w:rFonts w:asciiTheme="majorBidi" w:hAnsiTheme="majorBidi" w:cstheme="majorBidi"/>
          <w:sz w:val="18"/>
          <w:szCs w:val="18"/>
        </w:rPr>
        <w:t>.</w:t>
      </w:r>
    </w:p>
    <w:p w14:paraId="7FDAE51A" w14:textId="6150583A" w:rsidR="00D02145" w:rsidRPr="00F90DAB" w:rsidRDefault="00D02145" w:rsidP="00F90DAB">
      <w:pPr>
        <w:spacing w:line="240" w:lineRule="auto"/>
        <w:jc w:val="lowKashida"/>
        <w:rPr>
          <w:rFonts w:asciiTheme="majorBidi" w:hAnsiTheme="majorBidi" w:cstheme="majorBidi"/>
          <w:sz w:val="18"/>
          <w:szCs w:val="18"/>
        </w:rPr>
      </w:pPr>
      <w:r w:rsidRPr="00F90DAB">
        <w:rPr>
          <w:rFonts w:asciiTheme="majorBidi" w:hAnsiTheme="majorBidi" w:cstheme="majorBidi"/>
          <w:sz w:val="18"/>
          <w:szCs w:val="18"/>
        </w:rPr>
        <w:t xml:space="preserve">All figures (maps, field pictures) should be of </w:t>
      </w:r>
      <w:r w:rsidR="00B03D9B" w:rsidRPr="00F90DAB">
        <w:rPr>
          <w:rFonts w:asciiTheme="majorBidi" w:hAnsiTheme="majorBidi" w:cstheme="majorBidi"/>
          <w:sz w:val="18"/>
          <w:szCs w:val="18"/>
        </w:rPr>
        <w:t xml:space="preserve">the </w:t>
      </w:r>
      <w:r w:rsidRPr="00F90DAB">
        <w:rPr>
          <w:rFonts w:asciiTheme="majorBidi" w:hAnsiTheme="majorBidi" w:cstheme="majorBidi"/>
          <w:sz w:val="18"/>
          <w:szCs w:val="18"/>
        </w:rPr>
        <w:t xml:space="preserve">highest quality possible with </w:t>
      </w:r>
      <w:r w:rsidR="000E520B" w:rsidRPr="00F90DAB">
        <w:rPr>
          <w:rFonts w:asciiTheme="majorBidi" w:hAnsiTheme="majorBidi" w:cstheme="majorBidi"/>
          <w:sz w:val="18"/>
          <w:szCs w:val="18"/>
        </w:rPr>
        <w:t>a</w:t>
      </w:r>
      <w:r w:rsidRPr="00F90DAB">
        <w:rPr>
          <w:rFonts w:asciiTheme="majorBidi" w:hAnsiTheme="majorBidi" w:cstheme="majorBidi"/>
          <w:sz w:val="18"/>
          <w:szCs w:val="18"/>
        </w:rPr>
        <w:t xml:space="preserve"> legend</w:t>
      </w:r>
      <w:r w:rsidR="000E520B" w:rsidRPr="00F90DAB">
        <w:rPr>
          <w:rFonts w:asciiTheme="majorBidi" w:hAnsiTheme="majorBidi" w:cstheme="majorBidi"/>
          <w:sz w:val="18"/>
          <w:szCs w:val="18"/>
        </w:rPr>
        <w:t xml:space="preserve"> in English if relevant</w:t>
      </w:r>
      <w:r w:rsidRPr="00F90DAB">
        <w:rPr>
          <w:rFonts w:asciiTheme="majorBidi" w:hAnsiTheme="majorBidi" w:cstheme="majorBidi"/>
          <w:sz w:val="18"/>
          <w:szCs w:val="18"/>
        </w:rPr>
        <w:t>.</w:t>
      </w:r>
      <w:r w:rsidR="000E520B" w:rsidRPr="00F90DAB">
        <w:rPr>
          <w:rFonts w:asciiTheme="majorBidi" w:hAnsiTheme="majorBidi" w:cstheme="majorBidi"/>
          <w:sz w:val="18"/>
          <w:szCs w:val="18"/>
        </w:rPr>
        <w:t xml:space="preserve"> </w:t>
      </w:r>
    </w:p>
    <w:p w14:paraId="4F654F93" w14:textId="77777777" w:rsidR="00D02145" w:rsidRPr="00F90DAB" w:rsidRDefault="00D02145" w:rsidP="00F90DAB">
      <w:pPr>
        <w:spacing w:line="240" w:lineRule="auto"/>
        <w:jc w:val="lowKashida"/>
        <w:rPr>
          <w:rStyle w:val="heading40"/>
          <w:rFonts w:asciiTheme="majorBidi" w:hAnsiTheme="majorBidi" w:cstheme="majorBidi"/>
          <w:i w:val="0"/>
          <w:sz w:val="18"/>
          <w:szCs w:val="18"/>
        </w:rPr>
      </w:pPr>
    </w:p>
    <w:p w14:paraId="7ACADC16" w14:textId="77777777" w:rsidR="005B5C65" w:rsidRPr="00F90DAB" w:rsidRDefault="005B5C65" w:rsidP="00F90DAB">
      <w:pPr>
        <w:pStyle w:val="heading2"/>
        <w:spacing w:before="0"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Results (Subsection Sample</w:t>
      </w:r>
      <w:r w:rsidR="00037EF7" w:rsidRPr="00F90DAB">
        <w:rPr>
          <w:rFonts w:asciiTheme="majorBidi" w:hAnsiTheme="majorBidi" w:cstheme="majorBidi"/>
        </w:rPr>
        <w:t xml:space="preserve"> / Only if needed</w:t>
      </w:r>
      <w:r w:rsidR="00400514" w:rsidRPr="00F90DAB">
        <w:rPr>
          <w:rFonts w:asciiTheme="majorBidi" w:hAnsiTheme="majorBidi" w:cstheme="majorBidi"/>
        </w:rPr>
        <w:t>!</w:t>
      </w:r>
      <w:r w:rsidRPr="00F90DAB">
        <w:rPr>
          <w:rFonts w:asciiTheme="majorBidi" w:hAnsiTheme="majorBidi" w:cstheme="majorBidi"/>
        </w:rPr>
        <w:t xml:space="preserve">) </w:t>
      </w:r>
      <w:r w:rsidRPr="00F90DAB">
        <w:rPr>
          <w:rFonts w:asciiTheme="majorBidi" w:hAnsiTheme="majorBidi" w:cstheme="majorBidi"/>
          <w:color w:val="BFBFBF"/>
        </w:rPr>
        <w:t>(Times New Roman 10)</w:t>
      </w:r>
    </w:p>
    <w:p w14:paraId="536A35DF" w14:textId="5EF61B66" w:rsidR="005B5C65" w:rsidRPr="00F90DAB" w:rsidRDefault="005B5C65" w:rsidP="00F90DAB">
      <w:pPr>
        <w:pStyle w:val="p1a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Please insert here the Third Section </w:t>
      </w:r>
      <w:r w:rsidRPr="00F90DAB">
        <w:rPr>
          <w:rFonts w:asciiTheme="majorBidi" w:hAnsiTheme="majorBidi" w:cstheme="majorBidi"/>
          <w:color w:val="BFBFBF"/>
        </w:rPr>
        <w:t>(Times New Roman 10)</w:t>
      </w:r>
      <w:r w:rsidRPr="00F90DAB">
        <w:rPr>
          <w:rFonts w:asciiTheme="majorBidi" w:hAnsiTheme="majorBidi" w:cstheme="majorBidi"/>
        </w:rPr>
        <w:t>. Please note that the first paragraph of a section or subsection is not indented. The first paragraph</w:t>
      </w:r>
      <w:r w:rsidR="0017006B" w:rsidRPr="00F90DAB">
        <w:rPr>
          <w:rFonts w:asciiTheme="majorBidi" w:hAnsiTheme="majorBidi" w:cstheme="majorBidi"/>
        </w:rPr>
        <w:t>, which</w:t>
      </w:r>
      <w:r w:rsidRPr="00F90DAB">
        <w:rPr>
          <w:rFonts w:asciiTheme="majorBidi" w:hAnsiTheme="majorBidi" w:cstheme="majorBidi"/>
        </w:rPr>
        <w:t xml:space="preserve"> follows a table, figure, equation etc. does not have an indent.</w:t>
      </w:r>
    </w:p>
    <w:p w14:paraId="2CA18BD9" w14:textId="67AC4C54" w:rsidR="008143ED" w:rsidRPr="00F90DAB" w:rsidRDefault="005B5C65" w:rsidP="00F90DAB">
      <w:p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Subsequent paragraphs, however, are indented (here insert the second paragraph).</w:t>
      </w:r>
      <w:r w:rsidR="00861436" w:rsidRPr="00F90DAB">
        <w:rPr>
          <w:rFonts w:asciiTheme="majorBidi" w:hAnsiTheme="majorBidi" w:cstheme="majorBidi"/>
        </w:rPr>
        <w:t xml:space="preserve"> </w:t>
      </w:r>
    </w:p>
    <w:p w14:paraId="53E657BC" w14:textId="083F7DC2" w:rsidR="00861436" w:rsidRPr="00F90DAB" w:rsidRDefault="00861436" w:rsidP="00F90DAB">
      <w:p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In </w:t>
      </w:r>
      <w:r w:rsidR="00B03D9B" w:rsidRPr="00F90DAB">
        <w:rPr>
          <w:rFonts w:asciiTheme="majorBidi" w:hAnsiTheme="majorBidi" w:cstheme="majorBidi"/>
        </w:rPr>
        <w:t xml:space="preserve">the </w:t>
      </w:r>
      <w:r w:rsidRPr="00F90DAB">
        <w:rPr>
          <w:rFonts w:asciiTheme="majorBidi" w:hAnsiTheme="majorBidi" w:cstheme="majorBidi"/>
        </w:rPr>
        <w:t>Results section</w:t>
      </w:r>
      <w:r w:rsidR="00B03D9B" w:rsidRPr="00F90DAB">
        <w:rPr>
          <w:rFonts w:asciiTheme="majorBidi" w:hAnsiTheme="majorBidi" w:cstheme="majorBidi"/>
        </w:rPr>
        <w:t>,</w:t>
      </w:r>
      <w:r w:rsidRPr="00F90DAB">
        <w:rPr>
          <w:rFonts w:asciiTheme="majorBidi" w:hAnsiTheme="majorBidi" w:cstheme="majorBidi"/>
        </w:rPr>
        <w:t xml:space="preserve"> give your results/findings and do not give interpretations/comments on results.</w:t>
      </w:r>
    </w:p>
    <w:p w14:paraId="4C7EC385" w14:textId="0A07B410" w:rsidR="001C77C8" w:rsidRPr="00F90DAB" w:rsidRDefault="001C77C8" w:rsidP="00F90DAB">
      <w:pPr>
        <w:pStyle w:val="heading1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Discussion</w:t>
      </w:r>
      <w:r w:rsidR="00540F62" w:rsidRPr="00F90DAB">
        <w:rPr>
          <w:rFonts w:asciiTheme="majorBidi" w:hAnsiTheme="majorBidi" w:cstheme="majorBidi"/>
        </w:rPr>
        <w:t xml:space="preserve"> </w:t>
      </w:r>
      <w:r w:rsidR="00540F62" w:rsidRPr="00F90DAB">
        <w:rPr>
          <w:rFonts w:asciiTheme="majorBidi" w:hAnsiTheme="majorBidi" w:cstheme="majorBidi"/>
          <w:color w:val="BFBFBF"/>
        </w:rPr>
        <w:t>(Times New Roman 12)</w:t>
      </w:r>
      <w:r w:rsidR="008061B2" w:rsidRPr="00F90DAB">
        <w:rPr>
          <w:rFonts w:asciiTheme="majorBidi" w:hAnsiTheme="majorBidi" w:cstheme="majorBidi"/>
        </w:rPr>
        <w:t xml:space="preserve"> </w:t>
      </w:r>
    </w:p>
    <w:p w14:paraId="3AA250DB" w14:textId="74B84B87" w:rsidR="00FA478F" w:rsidRPr="00F90DAB" w:rsidRDefault="00F92365" w:rsidP="00F90DAB">
      <w:pPr>
        <w:pStyle w:val="p1a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Please insert here the Fourth Section</w:t>
      </w:r>
      <w:r w:rsidR="00400514" w:rsidRPr="00F90DAB">
        <w:rPr>
          <w:rFonts w:asciiTheme="majorBidi" w:hAnsiTheme="majorBidi" w:cstheme="majorBidi"/>
        </w:rPr>
        <w:t xml:space="preserve"> </w:t>
      </w:r>
      <w:r w:rsidR="00F90DAB" w:rsidRPr="00F90DAB">
        <w:rPr>
          <w:rFonts w:asciiTheme="majorBidi" w:hAnsiTheme="majorBidi" w:cstheme="majorBidi"/>
        </w:rPr>
        <w:t>“</w:t>
      </w:r>
      <w:r w:rsidR="00400514" w:rsidRPr="00F90DAB">
        <w:rPr>
          <w:rFonts w:asciiTheme="majorBidi" w:hAnsiTheme="majorBidi" w:cstheme="majorBidi"/>
        </w:rPr>
        <w:t>Discussion</w:t>
      </w:r>
      <w:r w:rsidR="00861436" w:rsidRPr="00F90DAB">
        <w:rPr>
          <w:rFonts w:asciiTheme="majorBidi" w:hAnsiTheme="majorBidi" w:cstheme="majorBidi"/>
        </w:rPr>
        <w:t>,</w:t>
      </w:r>
      <w:r w:rsidR="00F90DAB" w:rsidRPr="00F90DAB">
        <w:rPr>
          <w:rFonts w:asciiTheme="majorBidi" w:hAnsiTheme="majorBidi" w:cstheme="majorBidi"/>
        </w:rPr>
        <w:t>”</w:t>
      </w:r>
      <w:r w:rsidR="00400514" w:rsidRPr="00F90DAB">
        <w:rPr>
          <w:rFonts w:asciiTheme="majorBidi" w:hAnsiTheme="majorBidi" w:cstheme="majorBidi"/>
        </w:rPr>
        <w:t xml:space="preserve"> which should be the most detailed section</w:t>
      </w:r>
      <w:r w:rsidRPr="00F90DAB">
        <w:rPr>
          <w:rFonts w:asciiTheme="majorBidi" w:hAnsiTheme="majorBidi" w:cstheme="majorBidi"/>
        </w:rPr>
        <w:t xml:space="preserve"> </w:t>
      </w:r>
      <w:r w:rsidRPr="00F90DAB">
        <w:rPr>
          <w:rFonts w:asciiTheme="majorBidi" w:hAnsiTheme="majorBidi" w:cstheme="majorBidi"/>
          <w:color w:val="BFBFBF"/>
        </w:rPr>
        <w:t>(Times New Roman 10)</w:t>
      </w:r>
      <w:r w:rsidRPr="00F90DAB">
        <w:rPr>
          <w:rFonts w:asciiTheme="majorBidi" w:hAnsiTheme="majorBidi" w:cstheme="majorBidi"/>
        </w:rPr>
        <w:t>.</w:t>
      </w:r>
    </w:p>
    <w:p w14:paraId="142FD22D" w14:textId="7C025B26" w:rsidR="00861436" w:rsidRPr="00F90DAB" w:rsidRDefault="00861436" w:rsidP="00F90DAB">
      <w:pPr>
        <w:pStyle w:val="p1a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Here you can also use subsections if needed. First</w:t>
      </w:r>
      <w:r w:rsidR="00B03D9B" w:rsidRPr="00F90DAB">
        <w:rPr>
          <w:rFonts w:asciiTheme="majorBidi" w:hAnsiTheme="majorBidi" w:cstheme="majorBidi"/>
        </w:rPr>
        <w:t>,</w:t>
      </w:r>
      <w:r w:rsidRPr="00F90DAB">
        <w:rPr>
          <w:rFonts w:asciiTheme="majorBidi" w:hAnsiTheme="majorBidi" w:cstheme="majorBidi"/>
        </w:rPr>
        <w:t xml:space="preserve"> give the interpretation of your results. For example</w:t>
      </w:r>
      <w:r w:rsidR="00B03D9B" w:rsidRPr="00F90DAB">
        <w:rPr>
          <w:rFonts w:asciiTheme="majorBidi" w:hAnsiTheme="majorBidi" w:cstheme="majorBidi"/>
        </w:rPr>
        <w:t>,</w:t>
      </w:r>
      <w:r w:rsidRPr="00F90DAB">
        <w:rPr>
          <w:rFonts w:asciiTheme="majorBidi" w:hAnsiTheme="majorBidi" w:cstheme="majorBidi"/>
        </w:rPr>
        <w:t xml:space="preserve"> what the facies described in your Results section mean in terms of </w:t>
      </w:r>
      <w:r w:rsidR="00B03D9B" w:rsidRPr="00F90DAB">
        <w:rPr>
          <w:rFonts w:asciiTheme="majorBidi" w:hAnsiTheme="majorBidi" w:cstheme="majorBidi"/>
        </w:rPr>
        <w:t xml:space="preserve">the </w:t>
      </w:r>
      <w:r w:rsidRPr="00F90DAB">
        <w:rPr>
          <w:rFonts w:asciiTheme="majorBidi" w:hAnsiTheme="majorBidi" w:cstheme="majorBidi"/>
        </w:rPr>
        <w:t>depositional environment? You can also compare the outcomes of your results with some other similar areas/findings. Please insert a concluding paragraph that could also contain an outlook (what to do next after this study) sentence.</w:t>
      </w:r>
    </w:p>
    <w:p w14:paraId="7FB42911" w14:textId="77777777" w:rsidR="00861436" w:rsidRPr="00F90DAB" w:rsidRDefault="00861436" w:rsidP="00F90DAB">
      <w:pPr>
        <w:spacing w:line="240" w:lineRule="auto"/>
        <w:jc w:val="lowKashida"/>
        <w:rPr>
          <w:rFonts w:asciiTheme="majorBidi" w:hAnsiTheme="majorBidi" w:cstheme="majorBidi"/>
        </w:rPr>
      </w:pPr>
    </w:p>
    <w:p w14:paraId="361FAE4B" w14:textId="0D8942E6" w:rsidR="00504B4C" w:rsidRPr="00F90DAB" w:rsidRDefault="00504B4C" w:rsidP="00F90DAB">
      <w:pPr>
        <w:pStyle w:val="p1a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Please note that the first paragraph of a section or subsection is not indented. The first paragraph</w:t>
      </w:r>
      <w:r w:rsidR="00B03D9B" w:rsidRPr="00F90DAB">
        <w:rPr>
          <w:rFonts w:asciiTheme="majorBidi" w:hAnsiTheme="majorBidi" w:cstheme="majorBidi"/>
        </w:rPr>
        <w:t>, which</w:t>
      </w:r>
      <w:r w:rsidRPr="00F90DAB">
        <w:rPr>
          <w:rFonts w:asciiTheme="majorBidi" w:hAnsiTheme="majorBidi" w:cstheme="majorBidi"/>
        </w:rPr>
        <w:t xml:space="preserve"> follows a table, figure, equation etc. does not have an indent.</w:t>
      </w:r>
    </w:p>
    <w:p w14:paraId="786E3913" w14:textId="65CB9377" w:rsidR="00C1149A" w:rsidRPr="00F90DAB" w:rsidRDefault="00504B4C" w:rsidP="00F90DAB">
      <w:p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Subsequent paragraphs, however, are indented (here</w:t>
      </w:r>
      <w:r w:rsidR="00B03D9B" w:rsidRPr="00F90DAB">
        <w:rPr>
          <w:rFonts w:asciiTheme="majorBidi" w:hAnsiTheme="majorBidi" w:cstheme="majorBidi"/>
        </w:rPr>
        <w:t>,</w:t>
      </w:r>
      <w:r w:rsidR="00F92365" w:rsidRPr="00F90DAB">
        <w:rPr>
          <w:rFonts w:asciiTheme="majorBidi" w:hAnsiTheme="majorBidi" w:cstheme="majorBidi"/>
        </w:rPr>
        <w:t xml:space="preserve"> insert the second paragraph</w:t>
      </w:r>
      <w:r w:rsidRPr="00F90DAB">
        <w:rPr>
          <w:rFonts w:asciiTheme="majorBidi" w:hAnsiTheme="majorBidi" w:cstheme="majorBidi"/>
        </w:rPr>
        <w:t>).</w:t>
      </w:r>
    </w:p>
    <w:p w14:paraId="37909932" w14:textId="77777777" w:rsidR="00C1149A" w:rsidRPr="00F90DAB" w:rsidRDefault="00C1149A" w:rsidP="00F90DAB">
      <w:pPr>
        <w:spacing w:line="240" w:lineRule="auto"/>
        <w:jc w:val="lowKashida"/>
        <w:rPr>
          <w:rFonts w:asciiTheme="majorBidi" w:hAnsiTheme="majorBidi" w:cstheme="majorBidi"/>
        </w:rPr>
      </w:pPr>
    </w:p>
    <w:p w14:paraId="4151E06A" w14:textId="77777777" w:rsidR="001C77C8" w:rsidRPr="00F90DAB" w:rsidRDefault="00504B4C" w:rsidP="00F90DAB">
      <w:pPr>
        <w:pStyle w:val="heading1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Conclusions</w:t>
      </w:r>
      <w:r w:rsidR="005B5C65" w:rsidRPr="00F90DAB">
        <w:rPr>
          <w:rFonts w:asciiTheme="majorBidi" w:hAnsiTheme="majorBidi" w:cstheme="majorBidi"/>
        </w:rPr>
        <w:t xml:space="preserve"> </w:t>
      </w:r>
      <w:r w:rsidR="005B5C65" w:rsidRPr="00F90DAB">
        <w:rPr>
          <w:rFonts w:asciiTheme="majorBidi" w:hAnsiTheme="majorBidi" w:cstheme="majorBidi"/>
          <w:color w:val="BFBFBF"/>
        </w:rPr>
        <w:t>(Times New Roman 12)</w:t>
      </w:r>
    </w:p>
    <w:p w14:paraId="53220EE1" w14:textId="6C27D931" w:rsidR="00FA478F" w:rsidRPr="00F90DAB" w:rsidRDefault="00F92365" w:rsidP="00F90DAB">
      <w:pPr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Please insert here the Fifth Section. </w:t>
      </w:r>
    </w:p>
    <w:p w14:paraId="1334219A" w14:textId="56618CFE" w:rsidR="00ED2C7C" w:rsidRPr="00F90DAB" w:rsidRDefault="00F90DAB" w:rsidP="00F90DAB">
      <w:pPr>
        <w:overflowPunct/>
        <w:autoSpaceDE/>
        <w:autoSpaceDN/>
        <w:adjustRightInd/>
        <w:spacing w:line="240" w:lineRule="auto"/>
        <w:ind w:firstLine="0"/>
        <w:jc w:val="lowKashida"/>
        <w:textAlignment w:val="auto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color w:val="BFBFBF"/>
        </w:rPr>
        <w:t xml:space="preserve">(Times New Roman 10) </w:t>
      </w:r>
      <w:r w:rsidR="00ED2C7C" w:rsidRPr="00F90DAB">
        <w:rPr>
          <w:rFonts w:asciiTheme="majorBidi" w:hAnsiTheme="majorBidi" w:cstheme="majorBidi"/>
        </w:rPr>
        <w:t>Insert up to five key findings of your study</w:t>
      </w:r>
      <w:r w:rsidRPr="00F90DAB">
        <w:rPr>
          <w:rFonts w:asciiTheme="majorBidi" w:hAnsiTheme="majorBidi" w:cstheme="majorBidi"/>
        </w:rPr>
        <w:t xml:space="preserve"> (i.e. highlights)</w:t>
      </w:r>
      <w:r w:rsidR="00ED2C7C" w:rsidRPr="00F90DAB">
        <w:rPr>
          <w:rFonts w:asciiTheme="majorBidi" w:hAnsiTheme="majorBidi" w:cstheme="majorBidi"/>
        </w:rPr>
        <w:t>. Each finding should be a maximum of 150 characters. For example:</w:t>
      </w:r>
    </w:p>
    <w:p w14:paraId="51F9C95E" w14:textId="77777777" w:rsidR="00ED2C7C" w:rsidRPr="00F90DAB" w:rsidRDefault="00ED2C7C" w:rsidP="00F90DAB">
      <w:pPr>
        <w:numPr>
          <w:ilvl w:val="0"/>
          <w:numId w:val="12"/>
        </w:numPr>
        <w:overflowPunct/>
        <w:autoSpaceDE/>
        <w:autoSpaceDN/>
        <w:adjustRightInd/>
        <w:spacing w:line="240" w:lineRule="auto"/>
        <w:jc w:val="lowKashida"/>
        <w:textAlignment w:val="auto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We mapped and dated (36Cl cosmogenic exposure method) a rock avalanche with two successive events in Namaras Valley in SW Turkey.</w:t>
      </w:r>
    </w:p>
    <w:p w14:paraId="76AEEC5E" w14:textId="77777777" w:rsidR="00ED2C7C" w:rsidRPr="00F90DAB" w:rsidRDefault="00ED2C7C" w:rsidP="00F90DAB">
      <w:pPr>
        <w:numPr>
          <w:ilvl w:val="0"/>
          <w:numId w:val="12"/>
        </w:numPr>
        <w:overflowPunct/>
        <w:autoSpaceDE/>
        <w:autoSpaceDN/>
        <w:adjustRightInd/>
        <w:spacing w:line="240" w:lineRule="auto"/>
        <w:jc w:val="lowKashida"/>
        <w:textAlignment w:val="auto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lastRenderedPageBreak/>
        <w:t>The first event occurred 4.59 ka ago and covered an area of 0.5 km2</w:t>
      </w:r>
    </w:p>
    <w:p w14:paraId="2FAECE75" w14:textId="77777777" w:rsidR="00ED2C7C" w:rsidRPr="00F90DAB" w:rsidRDefault="00ED2C7C" w:rsidP="00F90DAB">
      <w:pPr>
        <w:numPr>
          <w:ilvl w:val="0"/>
          <w:numId w:val="12"/>
        </w:numPr>
        <w:overflowPunct/>
        <w:autoSpaceDE/>
        <w:autoSpaceDN/>
        <w:adjustRightInd/>
        <w:spacing w:line="240" w:lineRule="auto"/>
        <w:jc w:val="lowKashida"/>
        <w:textAlignment w:val="auto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The second event occurred 3.77 ka ago and was lower in magnitude, covering an area of 0.2 km2.</w:t>
      </w:r>
    </w:p>
    <w:p w14:paraId="60331F2A" w14:textId="77777777" w:rsidR="00ED2C7C" w:rsidRPr="00F90DAB" w:rsidRDefault="00ED2C7C" w:rsidP="00F90DAB">
      <w:pPr>
        <w:numPr>
          <w:ilvl w:val="0"/>
          <w:numId w:val="12"/>
        </w:numPr>
        <w:overflowPunct/>
        <w:autoSpaceDE/>
        <w:autoSpaceDN/>
        <w:adjustRightInd/>
        <w:spacing w:line="240" w:lineRule="auto"/>
        <w:jc w:val="lowKashida"/>
        <w:textAlignment w:val="auto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Glacial erosion appears as the preparatory factor of the rock avalanche.</w:t>
      </w:r>
    </w:p>
    <w:p w14:paraId="243F8519" w14:textId="77777777" w:rsidR="00ED2C7C" w:rsidRPr="00F90DAB" w:rsidRDefault="00ED2C7C" w:rsidP="00F90DAB">
      <w:pPr>
        <w:numPr>
          <w:ilvl w:val="0"/>
          <w:numId w:val="12"/>
        </w:numPr>
        <w:overflowPunct/>
        <w:autoSpaceDE/>
        <w:autoSpaceDN/>
        <w:adjustRightInd/>
        <w:spacing w:line="240" w:lineRule="auto"/>
        <w:jc w:val="lowKashida"/>
        <w:textAlignment w:val="auto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The mid-Holocene climatic variability possibly triggered the rock avalanche.</w:t>
      </w:r>
    </w:p>
    <w:p w14:paraId="15F35C53" w14:textId="77777777" w:rsidR="00FA478F" w:rsidRPr="00F90DAB" w:rsidRDefault="00FA478F" w:rsidP="00F90DAB">
      <w:pPr>
        <w:pStyle w:val="ListParagraph"/>
        <w:spacing w:line="240" w:lineRule="auto"/>
        <w:ind w:left="587" w:firstLine="0"/>
        <w:jc w:val="lowKashida"/>
        <w:rPr>
          <w:rFonts w:asciiTheme="majorBidi" w:hAnsiTheme="majorBidi" w:cstheme="majorBidi"/>
        </w:rPr>
      </w:pPr>
    </w:p>
    <w:p w14:paraId="49A7BD65" w14:textId="4FC40FB5" w:rsidR="002D48C5" w:rsidRPr="00F90DAB" w:rsidRDefault="002D48C5" w:rsidP="00F90DAB">
      <w:pPr>
        <w:pStyle w:val="p1a"/>
        <w:spacing w:line="240" w:lineRule="auto"/>
        <w:jc w:val="lowKashida"/>
        <w:rPr>
          <w:rFonts w:asciiTheme="majorBidi" w:hAnsiTheme="majorBidi" w:cstheme="majorBidi"/>
          <w:i/>
          <w:color w:val="FF0000"/>
          <w:sz w:val="18"/>
          <w:szCs w:val="18"/>
        </w:rPr>
      </w:pPr>
      <w:r w:rsidRPr="00F90DAB">
        <w:rPr>
          <w:rFonts w:asciiTheme="majorBidi" w:hAnsiTheme="majorBidi" w:cstheme="majorBidi"/>
          <w:i/>
          <w:color w:val="FF0000"/>
          <w:sz w:val="18"/>
          <w:szCs w:val="18"/>
        </w:rPr>
        <w:t>For citations of references</w:t>
      </w:r>
      <w:r w:rsidR="00504B4C" w:rsidRPr="00F90DAB">
        <w:rPr>
          <w:rFonts w:asciiTheme="majorBidi" w:hAnsiTheme="majorBidi" w:cstheme="majorBidi"/>
          <w:i/>
          <w:color w:val="FF0000"/>
          <w:sz w:val="18"/>
          <w:szCs w:val="18"/>
        </w:rPr>
        <w:t xml:space="preserve"> in the text</w:t>
      </w:r>
      <w:r w:rsidRPr="00F90DAB">
        <w:rPr>
          <w:rFonts w:asciiTheme="majorBidi" w:hAnsiTheme="majorBidi" w:cstheme="majorBidi"/>
          <w:i/>
          <w:color w:val="FF0000"/>
          <w:sz w:val="18"/>
          <w:szCs w:val="18"/>
        </w:rPr>
        <w:t xml:space="preserve">, we prefer the use of square brackets and consecutive numbers. Citations using labels or the author/year convention are </w:t>
      </w:r>
      <w:r w:rsidR="00F90DAB" w:rsidRPr="00F90DAB">
        <w:rPr>
          <w:rFonts w:asciiTheme="majorBidi" w:hAnsiTheme="majorBidi" w:cstheme="majorBidi"/>
          <w:i/>
          <w:color w:val="FF0000"/>
          <w:sz w:val="18"/>
          <w:szCs w:val="18"/>
        </w:rPr>
        <w:t xml:space="preserve">not </w:t>
      </w:r>
      <w:r w:rsidRPr="00F90DAB">
        <w:rPr>
          <w:rFonts w:asciiTheme="majorBidi" w:hAnsiTheme="majorBidi" w:cstheme="majorBidi"/>
          <w:i/>
          <w:color w:val="FF0000"/>
          <w:sz w:val="18"/>
          <w:szCs w:val="18"/>
        </w:rPr>
        <w:t>acceptable. The following bibliography provides a sample reference list with entries for journal articles [1], a</w:t>
      </w:r>
      <w:r w:rsidR="00504B4C" w:rsidRPr="00F90DAB">
        <w:rPr>
          <w:rFonts w:asciiTheme="majorBidi" w:hAnsiTheme="majorBidi" w:cstheme="majorBidi"/>
          <w:i/>
          <w:color w:val="FF0000"/>
          <w:sz w:val="18"/>
          <w:szCs w:val="18"/>
        </w:rPr>
        <w:t xml:space="preserve"> book </w:t>
      </w:r>
      <w:r w:rsidRPr="00F90DAB">
        <w:rPr>
          <w:rFonts w:asciiTheme="majorBidi" w:hAnsiTheme="majorBidi" w:cstheme="majorBidi"/>
          <w:i/>
          <w:color w:val="FF0000"/>
          <w:sz w:val="18"/>
          <w:szCs w:val="18"/>
        </w:rPr>
        <w:t>chapter [2], a book [3], proceedings without editors [4], as well as a URL [5].</w:t>
      </w:r>
    </w:p>
    <w:p w14:paraId="43199C8A" w14:textId="77777777" w:rsidR="008143ED" w:rsidRPr="00F90DAB" w:rsidRDefault="009B2539" w:rsidP="00F90DAB">
      <w:pPr>
        <w:pStyle w:val="heading1"/>
        <w:numPr>
          <w:ilvl w:val="0"/>
          <w:numId w:val="0"/>
        </w:numPr>
        <w:spacing w:line="240" w:lineRule="auto"/>
        <w:ind w:left="567" w:hanging="567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References</w:t>
      </w:r>
      <w:r w:rsidR="005B5C65" w:rsidRPr="00F90DAB">
        <w:rPr>
          <w:rFonts w:asciiTheme="majorBidi" w:hAnsiTheme="majorBidi" w:cstheme="majorBidi"/>
        </w:rPr>
        <w:t xml:space="preserve"> </w:t>
      </w:r>
      <w:r w:rsidR="005B5C65" w:rsidRPr="00F90DAB">
        <w:rPr>
          <w:rFonts w:asciiTheme="majorBidi" w:hAnsiTheme="majorBidi" w:cstheme="majorBidi"/>
          <w:color w:val="BFBFBF"/>
        </w:rPr>
        <w:t>(Times New Roman 12)</w:t>
      </w:r>
    </w:p>
    <w:p w14:paraId="48973399" w14:textId="09807403" w:rsidR="008143ED" w:rsidRPr="00F90DAB" w:rsidRDefault="00F90DAB" w:rsidP="00F90DAB">
      <w:pPr>
        <w:pStyle w:val="referenceitem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  <w:color w:val="BFBFBF"/>
        </w:rPr>
        <w:t xml:space="preserve">(Times New Roman 9) </w:t>
      </w:r>
      <w:r w:rsidR="009B2539" w:rsidRPr="00F90DAB">
        <w:rPr>
          <w:rFonts w:asciiTheme="majorBidi" w:hAnsiTheme="majorBidi" w:cstheme="majorBidi"/>
        </w:rPr>
        <w:t>Author, F.: Article title. Journal 2(5), 99–110 (2016).</w:t>
      </w:r>
    </w:p>
    <w:p w14:paraId="6BA349C6" w14:textId="77777777" w:rsidR="008143ED" w:rsidRPr="00F90DAB" w:rsidRDefault="009B2539" w:rsidP="00F90DAB">
      <w:pPr>
        <w:pStyle w:val="referenceitem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 xml:space="preserve">Author, F., Author, S.: Title of a proceedings paper. In: Editor, F., Editor, S. (eds.) CONFERENCE 2016, LNCS, vol. 9999, pp. 1–13. Springer, Heidelberg (2016). </w:t>
      </w:r>
    </w:p>
    <w:p w14:paraId="72521EEC" w14:textId="77777777" w:rsidR="008143ED" w:rsidRPr="00F90DAB" w:rsidRDefault="009B2539" w:rsidP="00F90DAB">
      <w:pPr>
        <w:pStyle w:val="referenceitem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Author, F., Author, S., Author, T.: Book title. 2nd edn. Publisher, Location (1999).</w:t>
      </w:r>
    </w:p>
    <w:p w14:paraId="53793673" w14:textId="77777777" w:rsidR="005B5C65" w:rsidRPr="00F90DAB" w:rsidRDefault="009B2539" w:rsidP="00F90DAB">
      <w:pPr>
        <w:pStyle w:val="referenceitem"/>
        <w:spacing w:line="240" w:lineRule="auto"/>
        <w:jc w:val="lowKashida"/>
        <w:rPr>
          <w:rFonts w:asciiTheme="majorBidi" w:hAnsiTheme="majorBidi" w:cstheme="majorBidi"/>
        </w:rPr>
      </w:pPr>
      <w:r w:rsidRPr="00F90DAB">
        <w:rPr>
          <w:rFonts w:asciiTheme="majorBidi" w:hAnsiTheme="majorBidi" w:cstheme="majorBidi"/>
        </w:rPr>
        <w:t>Author, F.: Contribution title. In: 9th International Proceedings on Proceedings, pp. 1–2. Publisher, Location (2010).</w:t>
      </w:r>
    </w:p>
    <w:p w14:paraId="100D14D5" w14:textId="78971743" w:rsidR="00380506" w:rsidRPr="008B4A99" w:rsidRDefault="00504B4C" w:rsidP="008B4A99">
      <w:pPr>
        <w:pStyle w:val="referenceitem"/>
        <w:spacing w:line="240" w:lineRule="auto"/>
        <w:jc w:val="lowKashida"/>
        <w:rPr>
          <w:rFonts w:asciiTheme="majorBidi" w:hAnsiTheme="majorBidi" w:cstheme="majorBidi"/>
          <w:b/>
        </w:rPr>
      </w:pPr>
      <w:r w:rsidRPr="008B4A99">
        <w:rPr>
          <w:rFonts w:asciiTheme="majorBidi" w:hAnsiTheme="majorBidi" w:cstheme="majorBidi"/>
        </w:rPr>
        <w:t>ASTI</w:t>
      </w:r>
      <w:r w:rsidR="009B2539" w:rsidRPr="008B4A99">
        <w:rPr>
          <w:rFonts w:asciiTheme="majorBidi" w:hAnsiTheme="majorBidi" w:cstheme="majorBidi"/>
        </w:rPr>
        <w:t xml:space="preserve"> Homepage, </w:t>
      </w:r>
      <w:hyperlink r:id="rId10" w:history="1">
        <w:r w:rsidRPr="008B4A99">
          <w:rPr>
            <w:rStyle w:val="Hyperlink"/>
            <w:rFonts w:asciiTheme="majorBidi" w:hAnsiTheme="majorBidi" w:cstheme="majorBidi"/>
          </w:rPr>
          <w:t>http://www.springer.com/ASTI</w:t>
        </w:r>
      </w:hyperlink>
      <w:r w:rsidR="009B2539" w:rsidRPr="008B4A99">
        <w:rPr>
          <w:rFonts w:asciiTheme="majorBidi" w:hAnsiTheme="majorBidi" w:cstheme="majorBidi"/>
        </w:rPr>
        <w:t>, last accessed 2016/11/21</w:t>
      </w:r>
      <w:r w:rsidR="005B5C65" w:rsidRPr="008B4A99">
        <w:rPr>
          <w:rFonts w:asciiTheme="majorBidi" w:hAnsiTheme="majorBidi" w:cstheme="majorBidi"/>
        </w:rPr>
        <w:t>.</w:t>
      </w:r>
      <w:bookmarkEnd w:id="0"/>
      <w:r w:rsidR="008B4A99" w:rsidRPr="008B4A99">
        <w:rPr>
          <w:rFonts w:asciiTheme="majorBidi" w:hAnsiTheme="majorBidi" w:cstheme="majorBidi"/>
          <w:b/>
        </w:rPr>
        <w:t xml:space="preserve"> </w:t>
      </w:r>
    </w:p>
    <w:sectPr w:rsidR="00380506" w:rsidRPr="008B4A99" w:rsidSect="00D807B1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3373" w:right="1440" w:bottom="1440" w:left="1440" w:header="567" w:footer="2324" w:gutter="0"/>
      <w:lnNumType w:countBy="1" w:restart="continuous"/>
      <w:pgNumType w:start="1"/>
      <w:cols w:space="227"/>
      <w:titlePg/>
      <w:docGrid w:linePitch="27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AFDB4" w16cex:dateUtc="2022-12-07T10:55:00Z"/>
  <w16cex:commentExtensible w16cex:durableId="273B020B" w16cex:dateUtc="2022-12-07T11:14:00Z"/>
  <w16cex:commentExtensible w16cex:durableId="273B024B" w16cex:dateUtc="2022-12-07T11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D176574" w16cid:durableId="273AFDB4"/>
  <w16cid:commentId w16cid:paraId="1D85E72E" w16cid:durableId="273B020B"/>
  <w16cid:commentId w16cid:paraId="6E6E3876" w16cid:durableId="273B024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196EF5" w14:textId="77777777" w:rsidR="00D05319" w:rsidRDefault="00D05319">
      <w:r>
        <w:separator/>
      </w:r>
    </w:p>
  </w:endnote>
  <w:endnote w:type="continuationSeparator" w:id="0">
    <w:p w14:paraId="3BBCB7B1" w14:textId="77777777" w:rsidR="00D05319" w:rsidRDefault="00D053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74F8C9" w14:textId="1426C13A" w:rsidR="008B4A99" w:rsidRPr="008B4A99" w:rsidRDefault="00222C07" w:rsidP="008B4A99">
    <w:pPr>
      <w:pStyle w:val="Footer"/>
      <w:jc w:val="right"/>
      <w:rPr>
        <w:sz w:val="18"/>
        <w:szCs w:val="18"/>
      </w:rPr>
    </w:pPr>
    <w:r w:rsidRPr="00222C07">
      <w:rPr>
        <w:sz w:val="18"/>
        <w:szCs w:val="18"/>
      </w:rPr>
      <w:t xml:space="preserve">Page </w:t>
    </w:r>
    <w:r w:rsidRPr="00222C07">
      <w:rPr>
        <w:b/>
        <w:bCs/>
        <w:sz w:val="18"/>
        <w:szCs w:val="18"/>
      </w:rPr>
      <w:fldChar w:fldCharType="begin"/>
    </w:r>
    <w:r w:rsidRPr="00222C07">
      <w:rPr>
        <w:b/>
        <w:bCs/>
        <w:sz w:val="18"/>
        <w:szCs w:val="18"/>
      </w:rPr>
      <w:instrText xml:space="preserve"> PAGE  \* Arabic  \* MERGEFORMAT </w:instrText>
    </w:r>
    <w:r w:rsidRPr="00222C07">
      <w:rPr>
        <w:b/>
        <w:bCs/>
        <w:sz w:val="18"/>
        <w:szCs w:val="18"/>
      </w:rPr>
      <w:fldChar w:fldCharType="separate"/>
    </w:r>
    <w:r w:rsidR="00A73601">
      <w:rPr>
        <w:b/>
        <w:bCs/>
        <w:noProof/>
        <w:sz w:val="18"/>
        <w:szCs w:val="18"/>
      </w:rPr>
      <w:t>4</w:t>
    </w:r>
    <w:r w:rsidRPr="00222C07">
      <w:rPr>
        <w:b/>
        <w:bCs/>
        <w:sz w:val="18"/>
        <w:szCs w:val="18"/>
      </w:rPr>
      <w:fldChar w:fldCharType="end"/>
    </w:r>
    <w:r w:rsidRPr="00222C07">
      <w:rPr>
        <w:sz w:val="18"/>
        <w:szCs w:val="18"/>
      </w:rPr>
      <w:t xml:space="preserve"> of </w:t>
    </w:r>
    <w:r w:rsidRPr="00222C07">
      <w:rPr>
        <w:b/>
        <w:bCs/>
        <w:sz w:val="18"/>
        <w:szCs w:val="18"/>
      </w:rPr>
      <w:fldChar w:fldCharType="begin"/>
    </w:r>
    <w:r w:rsidRPr="00222C07">
      <w:rPr>
        <w:b/>
        <w:bCs/>
        <w:sz w:val="18"/>
        <w:szCs w:val="18"/>
      </w:rPr>
      <w:instrText xml:space="preserve"> NUMPAGES  \* Arabic  \* MERGEFORMAT </w:instrText>
    </w:r>
    <w:r w:rsidRPr="00222C07">
      <w:rPr>
        <w:b/>
        <w:bCs/>
        <w:sz w:val="18"/>
        <w:szCs w:val="18"/>
      </w:rPr>
      <w:fldChar w:fldCharType="separate"/>
    </w:r>
    <w:r w:rsidR="00A73601">
      <w:rPr>
        <w:b/>
        <w:bCs/>
        <w:noProof/>
        <w:sz w:val="18"/>
        <w:szCs w:val="18"/>
      </w:rPr>
      <w:t>4</w:t>
    </w:r>
    <w:r w:rsidRPr="00222C07">
      <w:rPr>
        <w:b/>
        <w:bCs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9CC5A5" w14:textId="31B29CE2" w:rsidR="008B4A99" w:rsidRDefault="00222C07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01FEA">
      <w:rPr>
        <w:b/>
        <w:bCs/>
        <w:noProof/>
      </w:rPr>
      <w:t>3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01FEA">
      <w:rPr>
        <w:b/>
        <w:bCs/>
        <w:noProof/>
      </w:rPr>
      <w:t>4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23EC00" w14:textId="272F9745" w:rsidR="008B4A99" w:rsidRPr="008B4A99" w:rsidRDefault="008B4A99">
    <w:pPr>
      <w:pStyle w:val="Footer"/>
      <w:rPr>
        <w:sz w:val="18"/>
        <w:szCs w:val="18"/>
      </w:rPr>
    </w:pPr>
    <w:r w:rsidRPr="008B4A99">
      <w:rPr>
        <w:sz w:val="18"/>
        <w:szCs w:val="18"/>
      </w:rPr>
      <w:t xml:space="preserve">Page </w:t>
    </w:r>
    <w:r w:rsidRPr="008B4A99">
      <w:rPr>
        <w:b/>
        <w:bCs/>
        <w:sz w:val="18"/>
        <w:szCs w:val="18"/>
      </w:rPr>
      <w:fldChar w:fldCharType="begin"/>
    </w:r>
    <w:r w:rsidRPr="008B4A99">
      <w:rPr>
        <w:b/>
        <w:bCs/>
        <w:sz w:val="18"/>
        <w:szCs w:val="18"/>
      </w:rPr>
      <w:instrText xml:space="preserve"> PAGE  \* Arabic  \* MERGEFORMAT </w:instrText>
    </w:r>
    <w:r w:rsidRPr="008B4A99">
      <w:rPr>
        <w:b/>
        <w:bCs/>
        <w:sz w:val="18"/>
        <w:szCs w:val="18"/>
      </w:rPr>
      <w:fldChar w:fldCharType="separate"/>
    </w:r>
    <w:r w:rsidR="00501FEA">
      <w:rPr>
        <w:b/>
        <w:bCs/>
        <w:noProof/>
        <w:sz w:val="18"/>
        <w:szCs w:val="18"/>
      </w:rPr>
      <w:t>1</w:t>
    </w:r>
    <w:r w:rsidRPr="008B4A99">
      <w:rPr>
        <w:b/>
        <w:bCs/>
        <w:sz w:val="18"/>
        <w:szCs w:val="18"/>
      </w:rPr>
      <w:fldChar w:fldCharType="end"/>
    </w:r>
    <w:r w:rsidRPr="008B4A99">
      <w:rPr>
        <w:sz w:val="18"/>
        <w:szCs w:val="18"/>
      </w:rPr>
      <w:t xml:space="preserve"> of </w:t>
    </w:r>
    <w:r w:rsidRPr="008B4A99">
      <w:rPr>
        <w:b/>
        <w:bCs/>
        <w:sz w:val="18"/>
        <w:szCs w:val="18"/>
      </w:rPr>
      <w:fldChar w:fldCharType="begin"/>
    </w:r>
    <w:r w:rsidRPr="008B4A99">
      <w:rPr>
        <w:b/>
        <w:bCs/>
        <w:sz w:val="18"/>
        <w:szCs w:val="18"/>
      </w:rPr>
      <w:instrText xml:space="preserve"> NUMPAGES  \* Arabic  \* MERGEFORMAT </w:instrText>
    </w:r>
    <w:r w:rsidRPr="008B4A99">
      <w:rPr>
        <w:b/>
        <w:bCs/>
        <w:sz w:val="18"/>
        <w:szCs w:val="18"/>
      </w:rPr>
      <w:fldChar w:fldCharType="separate"/>
    </w:r>
    <w:r w:rsidR="00501FEA">
      <w:rPr>
        <w:b/>
        <w:bCs/>
        <w:noProof/>
        <w:sz w:val="18"/>
        <w:szCs w:val="18"/>
      </w:rPr>
      <w:t>4</w:t>
    </w:r>
    <w:r w:rsidRPr="008B4A99">
      <w:rPr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443E85" w14:textId="77777777" w:rsidR="00D05319" w:rsidRDefault="00D05319" w:rsidP="009F7FCE">
      <w:pPr>
        <w:ind w:firstLine="0"/>
      </w:pPr>
      <w:r>
        <w:separator/>
      </w:r>
    </w:p>
  </w:footnote>
  <w:footnote w:type="continuationSeparator" w:id="0">
    <w:p w14:paraId="6D2C070D" w14:textId="77777777" w:rsidR="00D05319" w:rsidRDefault="00D05319" w:rsidP="009F7FCE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7E52ED" w14:textId="58A08B7B" w:rsidR="002D48C5" w:rsidRDefault="002D48C5" w:rsidP="002D48C5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D40604" w14:textId="35F300AF" w:rsidR="00D807B1" w:rsidRDefault="00D807B1" w:rsidP="00D807B1">
    <w:pPr>
      <w:rPr>
        <w:b/>
        <w:bCs/>
        <w:color w:val="0000FF"/>
        <w:sz w:val="30"/>
        <w:szCs w:val="30"/>
      </w:rPr>
    </w:pPr>
    <w:r>
      <w:rPr>
        <w:b/>
        <w:bCs/>
        <w:noProof/>
        <w:sz w:val="24"/>
        <w:szCs w:val="24"/>
        <w:lang w:val="en-IN" w:eastAsia="en-IN"/>
      </w:rPr>
      <w:drawing>
        <wp:anchor distT="0" distB="0" distL="114300" distR="114300" simplePos="0" relativeHeight="251659776" behindDoc="1" locked="0" layoutInCell="1" allowOverlap="1" wp14:anchorId="4C247A91" wp14:editId="0FDF14C9">
          <wp:simplePos x="0" y="0"/>
          <wp:positionH relativeFrom="column">
            <wp:posOffset>766793</wp:posOffset>
          </wp:positionH>
          <wp:positionV relativeFrom="paragraph">
            <wp:posOffset>-57988</wp:posOffset>
          </wp:positionV>
          <wp:extent cx="941070" cy="1062990"/>
          <wp:effectExtent l="0" t="0" r="0" b="3810"/>
          <wp:wrapTight wrapText="bothSides">
            <wp:wrapPolygon edited="0">
              <wp:start x="0" y="0"/>
              <wp:lineTo x="0" y="21290"/>
              <wp:lineTo x="20988" y="21290"/>
              <wp:lineTo x="20988" y="0"/>
              <wp:lineTo x="0" y="0"/>
            </wp:wrapPolygon>
          </wp:wrapTight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41070" cy="106299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25520">
      <w:rPr>
        <w:b/>
        <w:bCs/>
        <w:noProof/>
        <w:color w:val="0000FF"/>
        <w:sz w:val="30"/>
        <w:szCs w:val="30"/>
        <w:lang w:val="en-IN" w:eastAsia="en-IN"/>
      </w:rPr>
      <mc:AlternateContent>
        <mc:Choice Requires="wps">
          <w:drawing>
            <wp:anchor distT="45720" distB="45720" distL="114300" distR="114300" simplePos="0" relativeHeight="251657728" behindDoc="0" locked="0" layoutInCell="1" allowOverlap="1" wp14:anchorId="0D94B3CA" wp14:editId="2A487FDB">
              <wp:simplePos x="0" y="0"/>
              <wp:positionH relativeFrom="column">
                <wp:posOffset>2332139</wp:posOffset>
              </wp:positionH>
              <wp:positionV relativeFrom="paragraph">
                <wp:posOffset>-57785</wp:posOffset>
              </wp:positionV>
              <wp:extent cx="3898265" cy="1155700"/>
              <wp:effectExtent l="0" t="0" r="6985" b="63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98265" cy="11557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91CB02" w14:textId="77777777" w:rsidR="00D807B1" w:rsidRPr="00725520" w:rsidRDefault="00D807B1" w:rsidP="00D807B1">
                          <w:pPr>
                            <w:jc w:val="center"/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</w:pPr>
                          <w:r w:rsidRPr="00725520"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  <w:t>National Conference on</w:t>
                          </w:r>
                        </w:p>
                        <w:p w14:paraId="3E25FB5F" w14:textId="77777777" w:rsidR="00D807B1" w:rsidRPr="00725520" w:rsidRDefault="00D807B1" w:rsidP="00D807B1">
                          <w:pPr>
                            <w:jc w:val="center"/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</w:pPr>
                          <w:r w:rsidRPr="00725520"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  <w:t>Disaster Mitigation &amp; Management</w:t>
                          </w:r>
                        </w:p>
                        <w:p w14:paraId="522937B7" w14:textId="77777777" w:rsidR="00D807B1" w:rsidRDefault="00D807B1" w:rsidP="00D807B1">
                          <w:pPr>
                            <w:jc w:val="center"/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</w:pPr>
                          <w:r w:rsidRPr="00725520"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  <w:t>[NCDMM-2023]</w:t>
                          </w:r>
                        </w:p>
                        <w:p w14:paraId="124B36E8" w14:textId="77777777" w:rsidR="00D807B1" w:rsidRPr="002C7AE3" w:rsidRDefault="00D807B1" w:rsidP="00D807B1">
                          <w:pPr>
                            <w:jc w:val="center"/>
                            <w:rPr>
                              <w:b/>
                              <w:bCs/>
                              <w:color w:val="0000FF"/>
                              <w:sz w:val="36"/>
                              <w:szCs w:val="30"/>
                            </w:rPr>
                          </w:pPr>
                          <w:r>
                            <w:rPr>
                              <w:b/>
                              <w:bCs/>
                              <w:color w:val="1F497D"/>
                              <w:sz w:val="24"/>
                              <w:szCs w:val="24"/>
                            </w:rPr>
                            <w:t>December 5-6, 2023</w:t>
                          </w:r>
                        </w:p>
                        <w:p w14:paraId="6A862A6F" w14:textId="77777777" w:rsidR="00D807B1" w:rsidRDefault="00D807B1" w:rsidP="00D807B1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94B3C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83.65pt;margin-top:-4.55pt;width:306.95pt;height:91pt;z-index: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" stroked="f">
              <v:textbox>
                <w:txbxContent>
                  <w:p w14:paraId="5291CB02" w14:textId="77777777" w:rsidR="00D807B1" w:rsidRPr="00725520" w:rsidRDefault="00D807B1" w:rsidP="00D807B1">
                    <w:pPr>
                      <w:jc w:val="center"/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</w:pPr>
                    <w:r w:rsidRPr="00725520"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  <w:t>National Conference on</w:t>
                    </w:r>
                  </w:p>
                  <w:p w14:paraId="3E25FB5F" w14:textId="77777777" w:rsidR="00D807B1" w:rsidRPr="00725520" w:rsidRDefault="00D807B1" w:rsidP="00D807B1">
                    <w:pPr>
                      <w:jc w:val="center"/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</w:pPr>
                    <w:r w:rsidRPr="00725520"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  <w:t>Disaster Mitigation &amp; Management</w:t>
                    </w:r>
                  </w:p>
                  <w:p w14:paraId="522937B7" w14:textId="77777777" w:rsidR="00D807B1" w:rsidRDefault="00D807B1" w:rsidP="00D807B1">
                    <w:pPr>
                      <w:jc w:val="center"/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</w:pPr>
                    <w:r w:rsidRPr="00725520"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  <w:t>[NCDMM-2023]</w:t>
                    </w:r>
                  </w:p>
                  <w:p w14:paraId="124B36E8" w14:textId="77777777" w:rsidR="00D807B1" w:rsidRPr="002C7AE3" w:rsidRDefault="00D807B1" w:rsidP="00D807B1">
                    <w:pPr>
                      <w:jc w:val="center"/>
                      <w:rPr>
                        <w:b/>
                        <w:bCs/>
                        <w:color w:val="0000FF"/>
                        <w:sz w:val="36"/>
                        <w:szCs w:val="30"/>
                      </w:rPr>
                    </w:pPr>
                    <w:r>
                      <w:rPr>
                        <w:b/>
                        <w:bCs/>
                        <w:color w:val="1F497D"/>
                        <w:sz w:val="24"/>
                        <w:szCs w:val="24"/>
                      </w:rPr>
                      <w:t>December 5-6, 2023</w:t>
                    </w:r>
                  </w:p>
                  <w:p w14:paraId="6A862A6F" w14:textId="77777777" w:rsidR="00D807B1" w:rsidRDefault="00D807B1" w:rsidP="00D807B1"/>
                </w:txbxContent>
              </v:textbox>
              <w10:wrap type="square"/>
            </v:shape>
          </w:pict>
        </mc:Fallback>
      </mc:AlternateContent>
    </w:r>
    <w:r w:rsidRPr="00725520">
      <w:rPr>
        <w:b/>
        <w:bCs/>
        <w:color w:val="0000FF"/>
        <w:sz w:val="30"/>
        <w:szCs w:val="30"/>
      </w:rPr>
      <w:t xml:space="preserve"> </w:t>
    </w:r>
  </w:p>
  <w:p w14:paraId="0D5D3FEB" w14:textId="77777777" w:rsidR="00D807B1" w:rsidRDefault="00D807B1" w:rsidP="00D807B1">
    <w:pPr>
      <w:ind w:left="-1276"/>
      <w:rPr>
        <w:b/>
        <w:bCs/>
        <w:color w:val="FF0000"/>
        <w:sz w:val="32"/>
        <w:szCs w:val="32"/>
      </w:rPr>
    </w:pPr>
  </w:p>
  <w:p w14:paraId="78C03B86" w14:textId="77777777" w:rsidR="00D807B1" w:rsidRDefault="00D807B1" w:rsidP="00D807B1">
    <w:pPr>
      <w:ind w:left="-1276"/>
      <w:rPr>
        <w:b/>
        <w:bCs/>
        <w:color w:val="FF0000"/>
        <w:sz w:val="32"/>
        <w:szCs w:val="32"/>
      </w:rPr>
    </w:pPr>
  </w:p>
  <w:p w14:paraId="10A49416" w14:textId="77777777" w:rsidR="00D807B1" w:rsidRDefault="00D807B1" w:rsidP="00D807B1">
    <w:pPr>
      <w:ind w:left="-1276"/>
      <w:rPr>
        <w:b/>
        <w:bCs/>
        <w:color w:val="FF0000"/>
        <w:sz w:val="32"/>
        <w:szCs w:val="32"/>
      </w:rPr>
    </w:pPr>
  </w:p>
  <w:p w14:paraId="7BF5722B" w14:textId="77777777" w:rsidR="00D807B1" w:rsidRDefault="00D807B1" w:rsidP="00D807B1">
    <w:pPr>
      <w:ind w:left="-596" w:firstLine="369"/>
      <w:rPr>
        <w:b/>
        <w:bCs/>
        <w:color w:val="FF0000"/>
        <w:sz w:val="32"/>
        <w:szCs w:val="32"/>
      </w:rPr>
    </w:pPr>
  </w:p>
  <w:p w14:paraId="40F7B05A" w14:textId="77777777" w:rsidR="00D807B1" w:rsidRPr="00725520" w:rsidRDefault="00D807B1" w:rsidP="00D807B1">
    <w:pPr>
      <w:ind w:left="-596" w:firstLine="369"/>
      <w:rPr>
        <w:b/>
        <w:bCs/>
        <w:color w:val="0000FF"/>
        <w:sz w:val="30"/>
        <w:szCs w:val="30"/>
      </w:rPr>
    </w:pPr>
    <w:r>
      <w:rPr>
        <w:b/>
        <w:bCs/>
        <w:color w:val="FF0000"/>
        <w:sz w:val="32"/>
        <w:szCs w:val="32"/>
      </w:rPr>
      <w:t>Department of Civil Engineering</w:t>
    </w:r>
  </w:p>
  <w:p w14:paraId="793551EC" w14:textId="77777777" w:rsidR="00D807B1" w:rsidRPr="00725520" w:rsidRDefault="00D807B1" w:rsidP="00D807B1">
    <w:pPr>
      <w:spacing w:line="240" w:lineRule="auto"/>
      <w:ind w:left="-538" w:firstLine="538"/>
      <w:rPr>
        <w:b/>
        <w:bCs/>
        <w:color w:val="00B050"/>
        <w:sz w:val="24"/>
        <w:szCs w:val="24"/>
      </w:rPr>
    </w:pPr>
    <w:r>
      <w:rPr>
        <w:b/>
        <w:bCs/>
        <w:color w:val="00B050"/>
        <w:sz w:val="22"/>
        <w:szCs w:val="22"/>
      </w:rPr>
      <w:t>N</w:t>
    </w:r>
    <w:r>
      <w:rPr>
        <w:b/>
        <w:bCs/>
        <w:color w:val="00B050"/>
        <w:sz w:val="24"/>
        <w:szCs w:val="24"/>
      </w:rPr>
      <w:t>ational Institute of Technology</w:t>
    </w:r>
    <w:r>
      <w:rPr>
        <w:b/>
        <w:bCs/>
        <w:color w:val="00B050"/>
        <w:sz w:val="24"/>
        <w:szCs w:val="24"/>
        <w:lang w:val="en-IN"/>
      </w:rPr>
      <w:t xml:space="preserve"> Raipur</w:t>
    </w:r>
  </w:p>
  <w:p w14:paraId="750C140B" w14:textId="72599D24" w:rsidR="00AB62AF" w:rsidRPr="00AB62AF" w:rsidRDefault="00AB62AF" w:rsidP="00325298">
    <w:pPr>
      <w:pStyle w:val="Header"/>
      <w:pBdr>
        <w:bottom w:val="single" w:sz="4" w:space="1" w:color="auto"/>
      </w:pBdr>
      <w:rPr>
        <w:lang w:val="de-D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740F05"/>
    <w:multiLevelType w:val="hybridMultilevel"/>
    <w:tmpl w:val="22EAEDC4"/>
    <w:lvl w:ilvl="0" w:tplc="B770C7A2">
      <w:start w:val="15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2" w15:restartNumberingAfterBreak="0">
    <w:nsid w:val="2A8F5FDB"/>
    <w:multiLevelType w:val="multilevel"/>
    <w:tmpl w:val="51768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5D1619"/>
    <w:multiLevelType w:val="hybridMultilevel"/>
    <w:tmpl w:val="0DC6C596"/>
    <w:lvl w:ilvl="0" w:tplc="6994EF68">
      <w:numFmt w:val="bullet"/>
      <w:lvlText w:val="•"/>
      <w:lvlJc w:val="left"/>
      <w:pPr>
        <w:ind w:left="1041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76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8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0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2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4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6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8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01" w:hanging="360"/>
      </w:pPr>
      <w:rPr>
        <w:rFonts w:ascii="Wingdings" w:hAnsi="Wingdings" w:hint="default"/>
      </w:rPr>
    </w:lvl>
  </w:abstractNum>
  <w:abstractNum w:abstractNumId="4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4"/>
  </w:num>
  <w:num w:numId="4">
    <w:abstractNumId w:val="4"/>
  </w:num>
  <w:num w:numId="5">
    <w:abstractNumId w:val="6"/>
  </w:num>
  <w:num w:numId="6">
    <w:abstractNumId w:val="6"/>
  </w:num>
  <w:num w:numId="7">
    <w:abstractNumId w:val="5"/>
  </w:num>
  <w:num w:numId="8">
    <w:abstractNumId w:val="7"/>
  </w:num>
  <w:num w:numId="9">
    <w:abstractNumId w:val="7"/>
  </w:num>
  <w:num w:numId="10">
    <w:abstractNumId w:val="3"/>
  </w:num>
  <w:num w:numId="11">
    <w:abstractNumId w:val="0"/>
  </w:num>
  <w:num w:numId="12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7"/>
  <w:autoHyphenation/>
  <w:hyphenationZone w:val="400"/>
  <w:doNotHyphenateCaps/>
  <w:evenAndOddHeaders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CwNLM0MzA0sTSxMDJR0lEKTi0uzszPAykwrAUAFzjdmiwAAAA="/>
  </w:docVars>
  <w:rsids>
    <w:rsidRoot w:val="009F7FCE"/>
    <w:rsid w:val="00022921"/>
    <w:rsid w:val="00037EF7"/>
    <w:rsid w:val="00046B4F"/>
    <w:rsid w:val="000B6585"/>
    <w:rsid w:val="000E520B"/>
    <w:rsid w:val="00164627"/>
    <w:rsid w:val="0017006B"/>
    <w:rsid w:val="001A02F0"/>
    <w:rsid w:val="001C75EC"/>
    <w:rsid w:val="001C77C8"/>
    <w:rsid w:val="0020046C"/>
    <w:rsid w:val="0021286A"/>
    <w:rsid w:val="00222C07"/>
    <w:rsid w:val="00281E43"/>
    <w:rsid w:val="002D48C5"/>
    <w:rsid w:val="003004F7"/>
    <w:rsid w:val="00325298"/>
    <w:rsid w:val="0034697F"/>
    <w:rsid w:val="003631C9"/>
    <w:rsid w:val="00380506"/>
    <w:rsid w:val="003B0DD1"/>
    <w:rsid w:val="003C468A"/>
    <w:rsid w:val="003D6AE1"/>
    <w:rsid w:val="00400514"/>
    <w:rsid w:val="00406FB4"/>
    <w:rsid w:val="004077A9"/>
    <w:rsid w:val="00441AEE"/>
    <w:rsid w:val="004B0D27"/>
    <w:rsid w:val="00501FEA"/>
    <w:rsid w:val="00504B4C"/>
    <w:rsid w:val="00533AE2"/>
    <w:rsid w:val="00540F62"/>
    <w:rsid w:val="00572340"/>
    <w:rsid w:val="005B5C65"/>
    <w:rsid w:val="00662DD4"/>
    <w:rsid w:val="0069312F"/>
    <w:rsid w:val="006C19A3"/>
    <w:rsid w:val="00775C17"/>
    <w:rsid w:val="007B5455"/>
    <w:rsid w:val="007C3C3D"/>
    <w:rsid w:val="007D631E"/>
    <w:rsid w:val="007E0BDD"/>
    <w:rsid w:val="007F29BB"/>
    <w:rsid w:val="008061B2"/>
    <w:rsid w:val="008143ED"/>
    <w:rsid w:val="00826AEC"/>
    <w:rsid w:val="0083792B"/>
    <w:rsid w:val="00861436"/>
    <w:rsid w:val="00875BDE"/>
    <w:rsid w:val="008845DF"/>
    <w:rsid w:val="008B4A99"/>
    <w:rsid w:val="008F2D4C"/>
    <w:rsid w:val="008F535A"/>
    <w:rsid w:val="00950D30"/>
    <w:rsid w:val="009930E4"/>
    <w:rsid w:val="009B2539"/>
    <w:rsid w:val="009F7FCE"/>
    <w:rsid w:val="00A161C0"/>
    <w:rsid w:val="00A255F1"/>
    <w:rsid w:val="00A72B81"/>
    <w:rsid w:val="00A73601"/>
    <w:rsid w:val="00A8270D"/>
    <w:rsid w:val="00AB62AF"/>
    <w:rsid w:val="00AE7401"/>
    <w:rsid w:val="00AF021D"/>
    <w:rsid w:val="00B03D9B"/>
    <w:rsid w:val="00B04F46"/>
    <w:rsid w:val="00B155DC"/>
    <w:rsid w:val="00B23481"/>
    <w:rsid w:val="00BA3156"/>
    <w:rsid w:val="00BC3915"/>
    <w:rsid w:val="00BE578C"/>
    <w:rsid w:val="00BE7A43"/>
    <w:rsid w:val="00C1149A"/>
    <w:rsid w:val="00CA34EC"/>
    <w:rsid w:val="00D02145"/>
    <w:rsid w:val="00D05319"/>
    <w:rsid w:val="00D20EAA"/>
    <w:rsid w:val="00D5021E"/>
    <w:rsid w:val="00D807B1"/>
    <w:rsid w:val="00DB03F2"/>
    <w:rsid w:val="00DB2693"/>
    <w:rsid w:val="00DC2CA9"/>
    <w:rsid w:val="00E01F76"/>
    <w:rsid w:val="00E30911"/>
    <w:rsid w:val="00E603C7"/>
    <w:rsid w:val="00EB040D"/>
    <w:rsid w:val="00EB3498"/>
    <w:rsid w:val="00ED12EB"/>
    <w:rsid w:val="00ED2C7C"/>
    <w:rsid w:val="00EE164D"/>
    <w:rsid w:val="00F250A3"/>
    <w:rsid w:val="00F321B4"/>
    <w:rsid w:val="00F566EE"/>
    <w:rsid w:val="00F74FD7"/>
    <w:rsid w:val="00F90DAB"/>
    <w:rsid w:val="00F92365"/>
    <w:rsid w:val="00FA4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4C545BC"/>
  <w15:docId w15:val="{0EB89C52-F79D-494E-9C49-4D4BCFEBA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2" w:semiHidden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spacing w:line="240" w:lineRule="atLeast"/>
      <w:ind w:firstLine="227"/>
      <w:jc w:val="both"/>
      <w:textAlignment w:val="baseline"/>
    </w:pPr>
    <w:rPr>
      <w:lang w:val="en-US" w:eastAsia="en-US"/>
    </w:r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semiHidden/>
    <w:unhideWhenUsed/>
    <w:rPr>
      <w:position w:val="0"/>
      <w:vertAlign w:val="superscript"/>
    </w:rPr>
  </w:style>
  <w:style w:type="paragraph" w:styleId="Footer">
    <w:name w:val="footer"/>
    <w:basedOn w:val="Normal"/>
    <w:link w:val="FooterChar"/>
    <w:uiPriority w:val="99"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rPr>
      <w:b/>
    </w:rPr>
  </w:style>
  <w:style w:type="character" w:customStyle="1" w:styleId="heading40">
    <w:name w:val="heading4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rPr>
      <w:rFonts w:ascii="Courier" w:hAnsi="Courier"/>
      <w:noProof/>
    </w:rPr>
  </w:style>
  <w:style w:type="character" w:customStyle="1" w:styleId="ORCID">
    <w:name w:val="ORCID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  <w:style w:type="paragraph" w:styleId="BalloonText">
    <w:name w:val="Balloon Text"/>
    <w:basedOn w:val="Normal"/>
    <w:link w:val="BalloonTextChar"/>
    <w:semiHidden/>
    <w:rsid w:val="00AB62A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AB62AF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semiHidden/>
    <w:unhideWhenUsed/>
    <w:rsid w:val="00CA34EC"/>
  </w:style>
  <w:style w:type="paragraph" w:styleId="Revision">
    <w:name w:val="Revision"/>
    <w:hidden/>
    <w:semiHidden/>
    <w:rsid w:val="00861436"/>
    <w:rPr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FA478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A478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  <w:rsid w:val="00FA478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A47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A478F"/>
    <w:rPr>
      <w:b/>
      <w:bCs/>
      <w:lang w:val="en-US" w:eastAsia="en-US"/>
    </w:rPr>
  </w:style>
  <w:style w:type="paragraph" w:styleId="ListParagraph">
    <w:name w:val="List Paragraph"/>
    <w:basedOn w:val="Normal"/>
    <w:rsid w:val="00FA478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A478F"/>
    <w:pPr>
      <w:overflowPunct/>
      <w:autoSpaceDE/>
      <w:autoSpaceDN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8B4A99"/>
    <w:rPr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B4A99"/>
    <w:rPr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028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rresponding-author-only@gmail.com" TargetMode="External"/><Relationship Id="rId13" Type="http://schemas.openxmlformats.org/officeDocument/2006/relationships/footer" Target="footer2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://www.springer.com/ASTI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\\DISKSTATION\backup\Springer\LNCS%20Templates\2016\Test.xlsx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 xmlns:c16r2="http://schemas.microsoft.com/office/drawing/2015/06/chart">
              <c:ext xmlns:c16="http://schemas.microsoft.com/office/drawing/2014/chart" uri="{C3380CC4-5D6E-409C-BE32-E72D297353CC}">
                <c16:uniqueId val="{00000000-262A-4659-B104-515BAE783ADB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262A-4659-B104-515BAE783ADB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262A-4659-B104-515BAE783A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696817696"/>
        <c:axId val="1696815520"/>
      </c:lineChart>
      <c:catAx>
        <c:axId val="169681769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696815520"/>
        <c:crosses val="autoZero"/>
        <c:auto val="1"/>
        <c:lblAlgn val="ctr"/>
        <c:lblOffset val="100"/>
        <c:tickLblSkip val="5"/>
        <c:noMultiLvlLbl val="0"/>
      </c:catAx>
      <c:valAx>
        <c:axId val="1696815520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1696817696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en-US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Larissa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Larissa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Larissa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1E3D6-1B19-4481-B378-AF04C4139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1119</Words>
  <Characters>6383</Characters>
  <Application>Microsoft Office Word</Application>
  <DocSecurity>0</DocSecurity>
  <Lines>53</Lines>
  <Paragraphs>1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ataspect IT-Services, Neckargemuend, Germany</Company>
  <LinksUpToDate>false</LinksUpToDate>
  <CharactersWithSpaces>7488</CharactersWithSpaces>
  <SharedDoc>false</SharedDoc>
  <HLinks>
    <vt:vector size="12" baseType="variant">
      <vt:variant>
        <vt:i4>5570631</vt:i4>
      </vt:variant>
      <vt:variant>
        <vt:i4>15</vt:i4>
      </vt:variant>
      <vt:variant>
        <vt:i4>0</vt:i4>
      </vt:variant>
      <vt:variant>
        <vt:i4>5</vt:i4>
      </vt:variant>
      <vt:variant>
        <vt:lpwstr>http://www.springer.com/ASTI</vt:lpwstr>
      </vt:variant>
      <vt:variant>
        <vt:lpwstr/>
      </vt:variant>
      <vt:variant>
        <vt:i4>2228229</vt:i4>
      </vt:variant>
      <vt:variant>
        <vt:i4>0</vt:i4>
      </vt:variant>
      <vt:variant>
        <vt:i4>0</vt:i4>
      </vt:variant>
      <vt:variant>
        <vt:i4>5</vt:i4>
      </vt:variant>
      <vt:variant>
        <vt:lpwstr>mailto:corresponding-author-only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Richter</dc:creator>
  <dc:description>Formats and macros for Springer Lecture Notes</dc:description>
  <cp:lastModifiedBy>NITR SYSTEM 2</cp:lastModifiedBy>
  <cp:revision>23</cp:revision>
  <dcterms:created xsi:type="dcterms:W3CDTF">2022-12-07T10:43:00Z</dcterms:created>
  <dcterms:modified xsi:type="dcterms:W3CDTF">2023-09-11T09:11:00Z</dcterms:modified>
</cp:coreProperties>
</file>